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E2412" w14:textId="56AF2F9A" w:rsidR="00FF65A8" w:rsidRPr="009471C9" w:rsidRDefault="00FF65A8" w:rsidP="009471C9">
      <w:pPr>
        <w:spacing w:after="160" w:line="276" w:lineRule="auto"/>
        <w:rPr>
          <w:color w:val="000000" w:themeColor="text1"/>
          <w:lang w:val="en-US"/>
        </w:rPr>
      </w:pPr>
    </w:p>
    <w:tbl>
      <w:tblPr>
        <w:tblStyle w:val="Tablaconcuadrcula"/>
        <w:tblW w:w="959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1447"/>
        <w:gridCol w:w="1813"/>
        <w:gridCol w:w="3359"/>
      </w:tblGrid>
      <w:tr w:rsidR="007323AE" w:rsidRPr="009471C9" w14:paraId="1635D9D5" w14:textId="77777777" w:rsidTr="00862EF5"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7088CC22" w14:textId="0591F857" w:rsidR="007323AE" w:rsidRPr="009471C9" w:rsidRDefault="007323AE" w:rsidP="009471C9">
            <w:pPr>
              <w:spacing w:line="276" w:lineRule="auto"/>
              <w:rPr>
                <w:b/>
                <w:bCs/>
                <w:color w:val="000000" w:themeColor="text1"/>
              </w:rPr>
            </w:pPr>
          </w:p>
        </w:tc>
        <w:tc>
          <w:tcPr>
            <w:tcW w:w="1447" w:type="dxa"/>
            <w:tcBorders>
              <w:top w:val="single" w:sz="4" w:space="0" w:color="auto"/>
              <w:bottom w:val="single" w:sz="4" w:space="0" w:color="auto"/>
            </w:tcBorders>
          </w:tcPr>
          <w:p w14:paraId="4B0C33A8" w14:textId="77777777" w:rsidR="007323AE" w:rsidRPr="009471C9" w:rsidRDefault="007323AE" w:rsidP="009471C9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9471C9">
              <w:rPr>
                <w:b/>
                <w:bCs/>
                <w:color w:val="000000" w:themeColor="text1"/>
              </w:rPr>
              <w:t>Moist forest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E267EE3" w14:textId="77777777" w:rsidR="007323AE" w:rsidRPr="009471C9" w:rsidRDefault="007323AE" w:rsidP="009471C9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9471C9">
              <w:rPr>
                <w:b/>
                <w:bCs/>
                <w:color w:val="000000" w:themeColor="text1"/>
              </w:rPr>
              <w:t>Dry forest</w:t>
            </w:r>
          </w:p>
        </w:tc>
        <w:tc>
          <w:tcPr>
            <w:tcW w:w="335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5DE8F8D" w14:textId="77777777" w:rsidR="007323AE" w:rsidRPr="009471C9" w:rsidRDefault="007323AE" w:rsidP="009471C9">
            <w:pPr>
              <w:spacing w:line="276" w:lineRule="auto"/>
              <w:rPr>
                <w:b/>
                <w:bCs/>
                <w:color w:val="000000" w:themeColor="text1"/>
              </w:rPr>
            </w:pPr>
            <w:r w:rsidRPr="009471C9">
              <w:rPr>
                <w:b/>
                <w:bCs/>
                <w:color w:val="000000" w:themeColor="text1"/>
              </w:rPr>
              <w:t>References</w:t>
            </w:r>
          </w:p>
        </w:tc>
      </w:tr>
      <w:tr w:rsidR="00E01E04" w:rsidRPr="009471C9" w14:paraId="23FDF467" w14:textId="77777777" w:rsidTr="00862EF5">
        <w:tc>
          <w:tcPr>
            <w:tcW w:w="2977" w:type="dxa"/>
            <w:tcBorders>
              <w:top w:val="single" w:sz="4" w:space="0" w:color="auto"/>
              <w:bottom w:val="nil"/>
            </w:tcBorders>
          </w:tcPr>
          <w:p w14:paraId="6DDBC478" w14:textId="77777777" w:rsidR="00E01E04" w:rsidRPr="009471C9" w:rsidRDefault="00E01E04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Natural protected area</w:t>
            </w:r>
          </w:p>
        </w:tc>
        <w:tc>
          <w:tcPr>
            <w:tcW w:w="1447" w:type="dxa"/>
            <w:tcBorders>
              <w:top w:val="single" w:sz="4" w:space="0" w:color="auto"/>
              <w:bottom w:val="nil"/>
            </w:tcBorders>
          </w:tcPr>
          <w:p w14:paraId="230D181F" w14:textId="77777777" w:rsidR="00E01E04" w:rsidRPr="009471C9" w:rsidRDefault="00E01E04" w:rsidP="009471C9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9471C9">
              <w:rPr>
                <w:color w:val="000000" w:themeColor="text1"/>
              </w:rPr>
              <w:t>Chajul</w:t>
            </w:r>
            <w:proofErr w:type="spellEnd"/>
          </w:p>
        </w:tc>
        <w:tc>
          <w:tcPr>
            <w:tcW w:w="1813" w:type="dxa"/>
            <w:tcBorders>
              <w:top w:val="single" w:sz="4" w:space="0" w:color="auto"/>
              <w:bottom w:val="nil"/>
            </w:tcBorders>
          </w:tcPr>
          <w:p w14:paraId="48631FB9" w14:textId="77777777" w:rsidR="00E01E04" w:rsidRPr="009471C9" w:rsidRDefault="00E01E04" w:rsidP="009471C9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9471C9">
              <w:rPr>
                <w:color w:val="000000" w:themeColor="text1"/>
              </w:rPr>
              <w:t>Chamela</w:t>
            </w:r>
            <w:proofErr w:type="spellEnd"/>
          </w:p>
        </w:tc>
        <w:tc>
          <w:tcPr>
            <w:tcW w:w="3359" w:type="dxa"/>
            <w:tcBorders>
              <w:top w:val="single" w:sz="4" w:space="0" w:color="auto"/>
              <w:bottom w:val="nil"/>
            </w:tcBorders>
          </w:tcPr>
          <w:p w14:paraId="1DC4DA78" w14:textId="77777777" w:rsidR="00E01E04" w:rsidRPr="009471C9" w:rsidRDefault="00E01E04" w:rsidP="009471C9">
            <w:pPr>
              <w:spacing w:line="276" w:lineRule="auto"/>
              <w:rPr>
                <w:color w:val="000000" w:themeColor="text1"/>
              </w:rPr>
            </w:pPr>
          </w:p>
        </w:tc>
      </w:tr>
      <w:tr w:rsidR="0027709A" w:rsidRPr="009471C9" w14:paraId="773D5852" w14:textId="77777777" w:rsidTr="00862EF5">
        <w:tc>
          <w:tcPr>
            <w:tcW w:w="2977" w:type="dxa"/>
            <w:tcBorders>
              <w:top w:val="nil"/>
              <w:bottom w:val="nil"/>
            </w:tcBorders>
          </w:tcPr>
          <w:p w14:paraId="015BDEFC" w14:textId="4F67299A" w:rsidR="0027709A" w:rsidRPr="009471C9" w:rsidRDefault="0027709A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Forest type</w:t>
            </w:r>
          </w:p>
        </w:tc>
        <w:tc>
          <w:tcPr>
            <w:tcW w:w="1447" w:type="dxa"/>
            <w:tcBorders>
              <w:top w:val="nil"/>
              <w:bottom w:val="nil"/>
            </w:tcBorders>
          </w:tcPr>
          <w:p w14:paraId="3C861CCC" w14:textId="7E2D2AF2" w:rsidR="0027709A" w:rsidRPr="009471C9" w:rsidRDefault="0027709A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Tropical moist forest</w:t>
            </w:r>
          </w:p>
        </w:tc>
        <w:tc>
          <w:tcPr>
            <w:tcW w:w="1813" w:type="dxa"/>
            <w:tcBorders>
              <w:top w:val="nil"/>
              <w:bottom w:val="nil"/>
            </w:tcBorders>
          </w:tcPr>
          <w:p w14:paraId="000BA13F" w14:textId="37E01ED8" w:rsidR="0027709A" w:rsidRPr="009471C9" w:rsidRDefault="0027709A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Tropical dry forest</w:t>
            </w:r>
          </w:p>
        </w:tc>
        <w:tc>
          <w:tcPr>
            <w:tcW w:w="3359" w:type="dxa"/>
            <w:tcBorders>
              <w:top w:val="nil"/>
              <w:bottom w:val="nil"/>
            </w:tcBorders>
          </w:tcPr>
          <w:p w14:paraId="59359260" w14:textId="77777777" w:rsidR="0027709A" w:rsidRPr="009471C9" w:rsidRDefault="0027709A" w:rsidP="009471C9">
            <w:pPr>
              <w:spacing w:line="276" w:lineRule="auto"/>
              <w:rPr>
                <w:color w:val="000000" w:themeColor="text1"/>
              </w:rPr>
            </w:pPr>
          </w:p>
        </w:tc>
      </w:tr>
      <w:tr w:rsidR="007323AE" w:rsidRPr="009471C9" w14:paraId="0B228915" w14:textId="77777777" w:rsidTr="00862EF5">
        <w:tc>
          <w:tcPr>
            <w:tcW w:w="2977" w:type="dxa"/>
            <w:tcBorders>
              <w:top w:val="nil"/>
            </w:tcBorders>
          </w:tcPr>
          <w:p w14:paraId="2AF29067" w14:textId="77777777" w:rsidR="007323AE" w:rsidRPr="009471C9" w:rsidRDefault="007323AE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Topography</w:t>
            </w:r>
          </w:p>
        </w:tc>
        <w:tc>
          <w:tcPr>
            <w:tcW w:w="1447" w:type="dxa"/>
            <w:tcBorders>
              <w:top w:val="nil"/>
            </w:tcBorders>
          </w:tcPr>
          <w:p w14:paraId="369A98F5" w14:textId="765522C9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Low</w:t>
            </w:r>
            <w:r w:rsidR="00DA6EE7" w:rsidRPr="009471C9">
              <w:rPr>
                <w:color w:val="000000" w:themeColor="text1"/>
              </w:rPr>
              <w:t xml:space="preserve"> to high</w:t>
            </w:r>
            <w:r w:rsidRPr="009471C9">
              <w:rPr>
                <w:color w:val="000000" w:themeColor="text1"/>
              </w:rPr>
              <w:t xml:space="preserve"> hills</w:t>
            </w:r>
          </w:p>
        </w:tc>
        <w:tc>
          <w:tcPr>
            <w:tcW w:w="1813" w:type="dxa"/>
            <w:tcBorders>
              <w:top w:val="nil"/>
            </w:tcBorders>
          </w:tcPr>
          <w:p w14:paraId="63EACB2A" w14:textId="6447515F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 xml:space="preserve">Low </w:t>
            </w:r>
            <w:r w:rsidR="00DA6EE7" w:rsidRPr="009471C9">
              <w:rPr>
                <w:color w:val="000000" w:themeColor="text1"/>
              </w:rPr>
              <w:t xml:space="preserve">to high </w:t>
            </w:r>
            <w:r w:rsidRPr="009471C9">
              <w:rPr>
                <w:color w:val="000000" w:themeColor="text1"/>
              </w:rPr>
              <w:t>hills</w:t>
            </w:r>
          </w:p>
        </w:tc>
        <w:tc>
          <w:tcPr>
            <w:tcW w:w="3359" w:type="dxa"/>
            <w:tcBorders>
              <w:top w:val="nil"/>
            </w:tcBorders>
          </w:tcPr>
          <w:p w14:paraId="4180F422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  <w:lang w:val="es-MX"/>
              </w:rPr>
            </w:pPr>
            <w:r w:rsidRPr="009471C9">
              <w:rPr>
                <w:color w:val="000000" w:themeColor="text1"/>
                <w:lang w:val="es-MX"/>
              </w:rPr>
              <w:t>Cotler et al. 2002, Ibarra-Manríquez and Martínez-Ramos 2002</w:t>
            </w:r>
          </w:p>
        </w:tc>
      </w:tr>
      <w:tr w:rsidR="007323AE" w:rsidRPr="009471C9" w14:paraId="1B133FBE" w14:textId="77777777" w:rsidTr="00862EF5">
        <w:tc>
          <w:tcPr>
            <w:tcW w:w="2977" w:type="dxa"/>
          </w:tcPr>
          <w:p w14:paraId="46F19E1B" w14:textId="77777777" w:rsidR="007323AE" w:rsidRPr="009471C9" w:rsidRDefault="007323AE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Average annual precipitation</w:t>
            </w:r>
          </w:p>
        </w:tc>
        <w:tc>
          <w:tcPr>
            <w:tcW w:w="1447" w:type="dxa"/>
          </w:tcPr>
          <w:p w14:paraId="3E4B437B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3,000 mm</w:t>
            </w:r>
          </w:p>
        </w:tc>
        <w:tc>
          <w:tcPr>
            <w:tcW w:w="1813" w:type="dxa"/>
          </w:tcPr>
          <w:p w14:paraId="68689F12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748 mm</w:t>
            </w:r>
          </w:p>
        </w:tc>
        <w:tc>
          <w:tcPr>
            <w:tcW w:w="3359" w:type="dxa"/>
          </w:tcPr>
          <w:p w14:paraId="10AB6A21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  <w:lang w:val="es-MX"/>
              </w:rPr>
            </w:pPr>
            <w:r w:rsidRPr="009471C9">
              <w:rPr>
                <w:color w:val="000000" w:themeColor="text1"/>
                <w:lang w:val="es-MX"/>
              </w:rPr>
              <w:t>Cotler et al. 2002, Ibarra-Manríquez and Martínez-Ramos 2002</w:t>
            </w:r>
          </w:p>
        </w:tc>
      </w:tr>
      <w:tr w:rsidR="007323AE" w:rsidRPr="009471C9" w14:paraId="2A618FDC" w14:textId="77777777" w:rsidTr="00862EF5">
        <w:tc>
          <w:tcPr>
            <w:tcW w:w="2977" w:type="dxa"/>
          </w:tcPr>
          <w:p w14:paraId="4C812800" w14:textId="77777777" w:rsidR="007323AE" w:rsidRPr="009471C9" w:rsidRDefault="007323AE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Average annual temperature</w:t>
            </w:r>
          </w:p>
        </w:tc>
        <w:tc>
          <w:tcPr>
            <w:tcW w:w="1447" w:type="dxa"/>
          </w:tcPr>
          <w:p w14:paraId="11E868E3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22</w:t>
            </w:r>
          </w:p>
        </w:tc>
        <w:tc>
          <w:tcPr>
            <w:tcW w:w="1813" w:type="dxa"/>
          </w:tcPr>
          <w:p w14:paraId="1C0C7AA0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24.9</w:t>
            </w:r>
          </w:p>
        </w:tc>
        <w:tc>
          <w:tcPr>
            <w:tcW w:w="3359" w:type="dxa"/>
          </w:tcPr>
          <w:p w14:paraId="25C8FB68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  <w:lang w:val="es-MX"/>
              </w:rPr>
            </w:pPr>
            <w:r w:rsidRPr="009471C9">
              <w:rPr>
                <w:color w:val="000000" w:themeColor="text1"/>
                <w:lang w:val="es-MX"/>
              </w:rPr>
              <w:t>Cotler et al. 2002, Ibarra-Manríquez and Martínez-Ramos 2002</w:t>
            </w:r>
          </w:p>
        </w:tc>
      </w:tr>
      <w:tr w:rsidR="007323AE" w:rsidRPr="009471C9" w14:paraId="429915A3" w14:textId="77777777" w:rsidTr="00862EF5">
        <w:tc>
          <w:tcPr>
            <w:tcW w:w="2977" w:type="dxa"/>
          </w:tcPr>
          <w:p w14:paraId="7BD8C4E8" w14:textId="2DB85838" w:rsidR="007323AE" w:rsidRPr="009471C9" w:rsidRDefault="007323AE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proofErr w:type="spellStart"/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Understorey</w:t>
            </w:r>
            <w:proofErr w:type="spellEnd"/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transmittance</w:t>
            </w:r>
            <w:r w:rsidR="00F07C27"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(%)</w:t>
            </w: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wet season</w:t>
            </w:r>
          </w:p>
        </w:tc>
        <w:tc>
          <w:tcPr>
            <w:tcW w:w="1447" w:type="dxa"/>
          </w:tcPr>
          <w:p w14:paraId="2E9E47B5" w14:textId="77777777" w:rsidR="000A4715" w:rsidRPr="009471C9" w:rsidRDefault="000A4715" w:rsidP="009471C9">
            <w:pPr>
              <w:spacing w:line="276" w:lineRule="auto"/>
              <w:rPr>
                <w:color w:val="000000" w:themeColor="text1"/>
              </w:rPr>
            </w:pPr>
          </w:p>
          <w:p w14:paraId="5696179D" w14:textId="60424741" w:rsidR="00A910D8" w:rsidRPr="009471C9" w:rsidRDefault="00A910D8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1.14 – 2.53</w:t>
            </w:r>
          </w:p>
          <w:p w14:paraId="4606FE41" w14:textId="005EA957" w:rsidR="007323AE" w:rsidRPr="009471C9" w:rsidRDefault="00EC6B70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1.8</w:t>
            </w:r>
            <w:r w:rsidR="00183E95" w:rsidRPr="009471C9">
              <w:rPr>
                <w:color w:val="000000" w:themeColor="text1"/>
              </w:rPr>
              <w:t>3</w:t>
            </w:r>
            <w:r w:rsidR="00282C34" w:rsidRPr="009471C9">
              <w:rPr>
                <w:color w:val="000000" w:themeColor="text1"/>
              </w:rPr>
              <w:t xml:space="preserve"> (</w:t>
            </w:r>
            <w:r w:rsidRPr="009471C9">
              <w:rPr>
                <w:color w:val="000000" w:themeColor="text1"/>
              </w:rPr>
              <w:t>1.46</w:t>
            </w:r>
            <w:r w:rsidR="00282C34" w:rsidRPr="009471C9">
              <w:rPr>
                <w:color w:val="000000" w:themeColor="text1"/>
              </w:rPr>
              <w:t>)</w:t>
            </w:r>
            <w:r w:rsidR="00183E95" w:rsidRPr="009471C9">
              <w:rPr>
                <w:color w:val="000000" w:themeColor="text1"/>
              </w:rPr>
              <w:t xml:space="preserve"> </w:t>
            </w:r>
          </w:p>
        </w:tc>
        <w:tc>
          <w:tcPr>
            <w:tcW w:w="1813" w:type="dxa"/>
          </w:tcPr>
          <w:p w14:paraId="7C4A50AC" w14:textId="54D37464" w:rsidR="000A4715" w:rsidRPr="009471C9" w:rsidRDefault="000A4715" w:rsidP="009471C9">
            <w:pPr>
              <w:spacing w:line="276" w:lineRule="auto"/>
              <w:rPr>
                <w:color w:val="000000" w:themeColor="text1"/>
              </w:rPr>
            </w:pPr>
          </w:p>
          <w:p w14:paraId="17CC4789" w14:textId="3BE06793" w:rsidR="00A910D8" w:rsidRPr="009471C9" w:rsidRDefault="00A910D8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2.00 – 20.00</w:t>
            </w:r>
          </w:p>
          <w:p w14:paraId="1554D4C3" w14:textId="5B336B8F" w:rsidR="007323AE" w:rsidRPr="009471C9" w:rsidRDefault="00282C34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1</w:t>
            </w:r>
            <w:r w:rsidR="0068211E" w:rsidRPr="009471C9">
              <w:rPr>
                <w:color w:val="000000" w:themeColor="text1"/>
              </w:rPr>
              <w:t>3</w:t>
            </w:r>
            <w:r w:rsidRPr="009471C9">
              <w:rPr>
                <w:color w:val="000000" w:themeColor="text1"/>
              </w:rPr>
              <w:t>.</w:t>
            </w:r>
            <w:r w:rsidR="00FB4E3D" w:rsidRPr="009471C9">
              <w:rPr>
                <w:color w:val="000000" w:themeColor="text1"/>
              </w:rPr>
              <w:t>7</w:t>
            </w:r>
            <w:r w:rsidR="007323AE" w:rsidRPr="009471C9">
              <w:rPr>
                <w:color w:val="000000" w:themeColor="text1"/>
              </w:rPr>
              <w:t xml:space="preserve"> </w:t>
            </w:r>
            <w:r w:rsidRPr="009471C9">
              <w:rPr>
                <w:color w:val="000000" w:themeColor="text1"/>
              </w:rPr>
              <w:t>(1</w:t>
            </w:r>
            <w:r w:rsidR="00EC1631" w:rsidRPr="009471C9">
              <w:rPr>
                <w:color w:val="000000" w:themeColor="text1"/>
              </w:rPr>
              <w:t>1</w:t>
            </w:r>
            <w:r w:rsidRPr="009471C9">
              <w:rPr>
                <w:color w:val="000000" w:themeColor="text1"/>
              </w:rPr>
              <w:t>.0</w:t>
            </w:r>
            <w:r w:rsidR="00EC1631" w:rsidRPr="009471C9">
              <w:rPr>
                <w:color w:val="000000" w:themeColor="text1"/>
              </w:rPr>
              <w:t>1</w:t>
            </w:r>
            <w:r w:rsidRPr="009471C9">
              <w:rPr>
                <w:color w:val="000000" w:themeColor="text1"/>
              </w:rPr>
              <w:t>)</w:t>
            </w:r>
          </w:p>
        </w:tc>
        <w:tc>
          <w:tcPr>
            <w:tcW w:w="3359" w:type="dxa"/>
          </w:tcPr>
          <w:p w14:paraId="72730BD0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Matsuo et al. 2021, Parker et al. 2005</w:t>
            </w:r>
          </w:p>
        </w:tc>
      </w:tr>
      <w:tr w:rsidR="007323AE" w:rsidRPr="009471C9" w14:paraId="1BC68015" w14:textId="77777777" w:rsidTr="00862EF5">
        <w:tc>
          <w:tcPr>
            <w:tcW w:w="2977" w:type="dxa"/>
          </w:tcPr>
          <w:p w14:paraId="05DFD76C" w14:textId="26A26556" w:rsidR="007323AE" w:rsidRPr="009471C9" w:rsidRDefault="007323AE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proofErr w:type="spellStart"/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Understorey</w:t>
            </w:r>
            <w:proofErr w:type="spellEnd"/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transmittance</w:t>
            </w:r>
            <w:r w:rsidR="00282C34"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(%)</w:t>
            </w: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dry season</w:t>
            </w:r>
          </w:p>
        </w:tc>
        <w:tc>
          <w:tcPr>
            <w:tcW w:w="1447" w:type="dxa"/>
          </w:tcPr>
          <w:p w14:paraId="77580F77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1813" w:type="dxa"/>
          </w:tcPr>
          <w:p w14:paraId="5F23BF4C" w14:textId="2F2CB591" w:rsidR="00A910D8" w:rsidRPr="009471C9" w:rsidRDefault="00A910D8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36.20 – 87.70 -</w:t>
            </w:r>
          </w:p>
          <w:p w14:paraId="08564224" w14:textId="509F7BA7" w:rsidR="007323AE" w:rsidRPr="009471C9" w:rsidRDefault="00570C2F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51.20</w:t>
            </w:r>
            <w:r w:rsidR="007323AE" w:rsidRPr="009471C9">
              <w:rPr>
                <w:color w:val="000000" w:themeColor="text1"/>
              </w:rPr>
              <w:t xml:space="preserve"> </w:t>
            </w:r>
            <w:r w:rsidRPr="009471C9">
              <w:rPr>
                <w:color w:val="000000" w:themeColor="text1"/>
              </w:rPr>
              <w:t>(</w:t>
            </w:r>
            <w:r w:rsidR="000A4715" w:rsidRPr="009471C9">
              <w:rPr>
                <w:color w:val="000000" w:themeColor="text1"/>
              </w:rPr>
              <w:t>15.71)</w:t>
            </w:r>
            <w:r w:rsidR="007323AE" w:rsidRPr="009471C9">
              <w:rPr>
                <w:color w:val="000000" w:themeColor="text1"/>
              </w:rPr>
              <w:t xml:space="preserve"> </w:t>
            </w:r>
          </w:p>
        </w:tc>
        <w:tc>
          <w:tcPr>
            <w:tcW w:w="3359" w:type="dxa"/>
          </w:tcPr>
          <w:p w14:paraId="703426EF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Parker et al. 2005</w:t>
            </w:r>
          </w:p>
        </w:tc>
      </w:tr>
      <w:tr w:rsidR="007323AE" w:rsidRPr="009471C9" w14:paraId="0F1010DE" w14:textId="77777777" w:rsidTr="00862EF5">
        <w:tc>
          <w:tcPr>
            <w:tcW w:w="2977" w:type="dxa"/>
          </w:tcPr>
          <w:p w14:paraId="292C76C7" w14:textId="77777777" w:rsidR="007323AE" w:rsidRPr="009471C9" w:rsidRDefault="007323AE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Dry season (months)</w:t>
            </w:r>
          </w:p>
        </w:tc>
        <w:tc>
          <w:tcPr>
            <w:tcW w:w="1447" w:type="dxa"/>
          </w:tcPr>
          <w:p w14:paraId="29D57F45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3</w:t>
            </w:r>
          </w:p>
        </w:tc>
        <w:tc>
          <w:tcPr>
            <w:tcW w:w="1813" w:type="dxa"/>
          </w:tcPr>
          <w:p w14:paraId="7E803EC6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6 – 8</w:t>
            </w:r>
          </w:p>
        </w:tc>
        <w:tc>
          <w:tcPr>
            <w:tcW w:w="3359" w:type="dxa"/>
          </w:tcPr>
          <w:p w14:paraId="18F5216D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  <w:lang w:val="es-MX"/>
              </w:rPr>
            </w:pPr>
            <w:r w:rsidRPr="009471C9">
              <w:rPr>
                <w:color w:val="000000" w:themeColor="text1"/>
                <w:lang w:val="es-MX"/>
              </w:rPr>
              <w:t>Cotler et al. 2002, Ibarra-Manríquez and Martínez-Ramos 2002</w:t>
            </w:r>
          </w:p>
        </w:tc>
      </w:tr>
      <w:tr w:rsidR="007323AE" w:rsidRPr="009471C9" w14:paraId="2270E070" w14:textId="77777777" w:rsidTr="00862EF5">
        <w:tc>
          <w:tcPr>
            <w:tcW w:w="2977" w:type="dxa"/>
          </w:tcPr>
          <w:p w14:paraId="7663C5F3" w14:textId="77777777" w:rsidR="007323AE" w:rsidRPr="009471C9" w:rsidRDefault="007323AE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Soil</w:t>
            </w:r>
          </w:p>
        </w:tc>
        <w:tc>
          <w:tcPr>
            <w:tcW w:w="1447" w:type="dxa"/>
          </w:tcPr>
          <w:p w14:paraId="6CADE90B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9471C9">
              <w:rPr>
                <w:color w:val="000000" w:themeColor="text1"/>
              </w:rPr>
              <w:t>Humic</w:t>
            </w:r>
            <w:proofErr w:type="spellEnd"/>
            <w:r w:rsidRPr="009471C9">
              <w:rPr>
                <w:color w:val="000000" w:themeColor="text1"/>
              </w:rPr>
              <w:t xml:space="preserve"> </w:t>
            </w:r>
            <w:proofErr w:type="spellStart"/>
            <w:r w:rsidRPr="009471C9">
              <w:rPr>
                <w:color w:val="000000" w:themeColor="text1"/>
              </w:rPr>
              <w:t>acrisol</w:t>
            </w:r>
            <w:proofErr w:type="spellEnd"/>
          </w:p>
        </w:tc>
        <w:tc>
          <w:tcPr>
            <w:tcW w:w="1813" w:type="dxa"/>
          </w:tcPr>
          <w:p w14:paraId="66D24F3E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 xml:space="preserve">Poorly developed soils, </w:t>
            </w:r>
            <w:proofErr w:type="spellStart"/>
            <w:r w:rsidRPr="009471C9">
              <w:rPr>
                <w:color w:val="000000" w:themeColor="text1"/>
              </w:rPr>
              <w:t>Regosols</w:t>
            </w:r>
            <w:proofErr w:type="spellEnd"/>
            <w:r w:rsidRPr="009471C9">
              <w:rPr>
                <w:color w:val="000000" w:themeColor="text1"/>
              </w:rPr>
              <w:t xml:space="preserve">, </w:t>
            </w:r>
            <w:proofErr w:type="spellStart"/>
            <w:r w:rsidRPr="009471C9">
              <w:rPr>
                <w:color w:val="000000" w:themeColor="text1"/>
              </w:rPr>
              <w:t>Lixisols</w:t>
            </w:r>
            <w:proofErr w:type="spellEnd"/>
            <w:r w:rsidRPr="009471C9">
              <w:rPr>
                <w:color w:val="000000" w:themeColor="text1"/>
              </w:rPr>
              <w:t xml:space="preserve">, </w:t>
            </w:r>
            <w:proofErr w:type="spellStart"/>
            <w:r w:rsidRPr="009471C9">
              <w:rPr>
                <w:color w:val="000000" w:themeColor="text1"/>
              </w:rPr>
              <w:t>Cambisols</w:t>
            </w:r>
            <w:proofErr w:type="spellEnd"/>
            <w:r w:rsidRPr="009471C9">
              <w:rPr>
                <w:color w:val="000000" w:themeColor="text1"/>
              </w:rPr>
              <w:t>, and</w:t>
            </w:r>
          </w:p>
          <w:p w14:paraId="2D36EE4B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Phaeozems</w:t>
            </w:r>
          </w:p>
        </w:tc>
        <w:tc>
          <w:tcPr>
            <w:tcW w:w="3359" w:type="dxa"/>
          </w:tcPr>
          <w:p w14:paraId="2F6074E2" w14:textId="77777777" w:rsidR="007323AE" w:rsidRPr="009471C9" w:rsidRDefault="007323AE" w:rsidP="009471C9">
            <w:pPr>
              <w:spacing w:line="276" w:lineRule="auto"/>
              <w:rPr>
                <w:color w:val="000000" w:themeColor="text1"/>
                <w:lang w:val="es-MX"/>
              </w:rPr>
            </w:pPr>
            <w:r w:rsidRPr="009471C9">
              <w:rPr>
                <w:color w:val="000000" w:themeColor="text1"/>
                <w:lang w:val="es-MX"/>
              </w:rPr>
              <w:t>Gavito et al. 2018, Ibarra-Manríquez and Martínez-Ramos 2002</w:t>
            </w:r>
          </w:p>
        </w:tc>
      </w:tr>
      <w:tr w:rsidR="007323AE" w:rsidRPr="009471C9" w14:paraId="48223D81" w14:textId="77777777" w:rsidTr="00862EF5">
        <w:tc>
          <w:tcPr>
            <w:tcW w:w="2977" w:type="dxa"/>
          </w:tcPr>
          <w:p w14:paraId="5F5EF676" w14:textId="77777777" w:rsidR="007323AE" w:rsidRPr="009471C9" w:rsidRDefault="007323AE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Soil average available nitrogen (mg </w:t>
            </w:r>
            <w:proofErr w:type="gramStart"/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kg</w:t>
            </w: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  <w:vertAlign w:val="superscript"/>
              </w:rPr>
              <w:t>-1</w:t>
            </w:r>
            <w:proofErr w:type="gramEnd"/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)</w:t>
            </w:r>
          </w:p>
        </w:tc>
        <w:tc>
          <w:tcPr>
            <w:tcW w:w="1447" w:type="dxa"/>
          </w:tcPr>
          <w:p w14:paraId="5921FB89" w14:textId="3A34FA08" w:rsidR="007323AE" w:rsidRPr="009471C9" w:rsidRDefault="007323AE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1</w:t>
            </w:r>
            <w:r w:rsidR="00274EC3" w:rsidRPr="009471C9">
              <w:rPr>
                <w:color w:val="000000" w:themeColor="text1"/>
              </w:rPr>
              <w:t>2.2 – 57.9</w:t>
            </w:r>
          </w:p>
        </w:tc>
        <w:tc>
          <w:tcPr>
            <w:tcW w:w="1813" w:type="dxa"/>
          </w:tcPr>
          <w:p w14:paraId="07BB9B7A" w14:textId="68677B88" w:rsidR="007323AE" w:rsidRPr="009471C9" w:rsidRDefault="00274EC3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10.0 – 84.1</w:t>
            </w:r>
          </w:p>
        </w:tc>
        <w:tc>
          <w:tcPr>
            <w:tcW w:w="3359" w:type="dxa"/>
          </w:tcPr>
          <w:p w14:paraId="43484F97" w14:textId="7160B394" w:rsidR="007323AE" w:rsidRPr="009471C9" w:rsidRDefault="007323AE" w:rsidP="009471C9">
            <w:pPr>
              <w:spacing w:line="276" w:lineRule="auto"/>
              <w:rPr>
                <w:color w:val="000000" w:themeColor="text1"/>
                <w:lang w:val="es-MX"/>
              </w:rPr>
            </w:pPr>
            <w:r w:rsidRPr="009471C9">
              <w:rPr>
                <w:color w:val="000000" w:themeColor="text1"/>
                <w:lang w:val="es-MX"/>
              </w:rPr>
              <w:t xml:space="preserve">Ibarra-Manríquez and Martínez-Ramos 2002, </w:t>
            </w:r>
            <w:r w:rsidR="00274EC3" w:rsidRPr="009471C9">
              <w:rPr>
                <w:color w:val="000000" w:themeColor="text1"/>
                <w:lang w:val="es-MX"/>
              </w:rPr>
              <w:t xml:space="preserve">Cuevas-Reyes </w:t>
            </w:r>
            <w:r w:rsidR="00274EC3" w:rsidRPr="009471C9">
              <w:rPr>
                <w:i/>
                <w:iCs/>
                <w:color w:val="000000" w:themeColor="text1"/>
                <w:lang w:val="es-MX"/>
              </w:rPr>
              <w:t>et al.</w:t>
            </w:r>
            <w:r w:rsidR="00274EC3" w:rsidRPr="009471C9">
              <w:rPr>
                <w:color w:val="000000" w:themeColor="text1"/>
                <w:lang w:val="es-MX"/>
              </w:rPr>
              <w:t xml:space="preserve"> 2004 </w:t>
            </w:r>
          </w:p>
        </w:tc>
      </w:tr>
      <w:tr w:rsidR="007323AE" w:rsidRPr="009471C9" w14:paraId="2BD4200E" w14:textId="77777777" w:rsidTr="00862EF5">
        <w:tc>
          <w:tcPr>
            <w:tcW w:w="2977" w:type="dxa"/>
          </w:tcPr>
          <w:p w14:paraId="649E5C0C" w14:textId="77777777" w:rsidR="007323AE" w:rsidRPr="009471C9" w:rsidRDefault="007323AE" w:rsidP="009471C9">
            <w:pPr>
              <w:pStyle w:val="Prrafodelista"/>
              <w:numPr>
                <w:ilvl w:val="0"/>
                <w:numId w:val="19"/>
              </w:numPr>
              <w:spacing w:line="276" w:lineRule="auto"/>
              <w:ind w:left="173" w:hanging="173"/>
              <w:jc w:val="left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Soil average available phosphorous (mg </w:t>
            </w:r>
            <w:proofErr w:type="gramStart"/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kg</w:t>
            </w:r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  <w:vertAlign w:val="superscript"/>
              </w:rPr>
              <w:t>-1</w:t>
            </w:r>
            <w:proofErr w:type="gramEnd"/>
            <w:r w:rsidRPr="009471C9">
              <w:rPr>
                <w:rFonts w:ascii="Times New Roman" w:hAnsi="Times New Roman" w:cs="Times New Roman"/>
                <w:color w:val="000000" w:themeColor="text1"/>
                <w:szCs w:val="24"/>
              </w:rPr>
              <w:t>)</w:t>
            </w:r>
          </w:p>
        </w:tc>
        <w:tc>
          <w:tcPr>
            <w:tcW w:w="1447" w:type="dxa"/>
          </w:tcPr>
          <w:p w14:paraId="2A3E1E90" w14:textId="6B6F3ECF" w:rsidR="007323AE" w:rsidRPr="009471C9" w:rsidRDefault="00B05A23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0.</w:t>
            </w:r>
            <w:r w:rsidR="00274EC3" w:rsidRPr="009471C9">
              <w:rPr>
                <w:color w:val="000000" w:themeColor="text1"/>
              </w:rPr>
              <w:t>10</w:t>
            </w:r>
            <w:r w:rsidRPr="009471C9">
              <w:rPr>
                <w:color w:val="000000" w:themeColor="text1"/>
              </w:rPr>
              <w:t xml:space="preserve"> – </w:t>
            </w:r>
            <w:r w:rsidR="00274EC3" w:rsidRPr="009471C9">
              <w:rPr>
                <w:color w:val="000000" w:themeColor="text1"/>
              </w:rPr>
              <w:t>0.95</w:t>
            </w:r>
          </w:p>
        </w:tc>
        <w:tc>
          <w:tcPr>
            <w:tcW w:w="1813" w:type="dxa"/>
          </w:tcPr>
          <w:p w14:paraId="2C274ADD" w14:textId="16001C94" w:rsidR="007323AE" w:rsidRPr="009471C9" w:rsidRDefault="00B05A23" w:rsidP="009471C9">
            <w:pPr>
              <w:spacing w:line="276" w:lineRule="auto"/>
              <w:rPr>
                <w:color w:val="000000" w:themeColor="text1"/>
              </w:rPr>
            </w:pPr>
            <w:r w:rsidRPr="009471C9">
              <w:rPr>
                <w:color w:val="000000" w:themeColor="text1"/>
              </w:rPr>
              <w:t>0.</w:t>
            </w:r>
            <w:r w:rsidR="00274EC3" w:rsidRPr="009471C9">
              <w:rPr>
                <w:color w:val="000000" w:themeColor="text1"/>
              </w:rPr>
              <w:t>19</w:t>
            </w:r>
            <w:r w:rsidR="007323AE" w:rsidRPr="009471C9">
              <w:rPr>
                <w:color w:val="000000" w:themeColor="text1"/>
              </w:rPr>
              <w:t xml:space="preserve"> </w:t>
            </w:r>
            <w:r w:rsidRPr="009471C9">
              <w:rPr>
                <w:color w:val="000000" w:themeColor="text1"/>
              </w:rPr>
              <w:t>–</w:t>
            </w:r>
            <w:r w:rsidR="007323AE" w:rsidRPr="009471C9">
              <w:rPr>
                <w:color w:val="000000" w:themeColor="text1"/>
              </w:rPr>
              <w:t xml:space="preserve"> </w:t>
            </w:r>
            <w:r w:rsidR="00274EC3" w:rsidRPr="009471C9">
              <w:rPr>
                <w:color w:val="000000" w:themeColor="text1"/>
              </w:rPr>
              <w:t>1.70</w:t>
            </w:r>
          </w:p>
        </w:tc>
        <w:tc>
          <w:tcPr>
            <w:tcW w:w="3359" w:type="dxa"/>
          </w:tcPr>
          <w:p w14:paraId="7A6FBDDF" w14:textId="25820C89" w:rsidR="007323AE" w:rsidRPr="009471C9" w:rsidRDefault="007323AE" w:rsidP="009471C9">
            <w:pPr>
              <w:spacing w:line="276" w:lineRule="auto"/>
              <w:rPr>
                <w:color w:val="000000" w:themeColor="text1"/>
                <w:lang w:val="es-MX"/>
              </w:rPr>
            </w:pPr>
            <w:r w:rsidRPr="009471C9">
              <w:rPr>
                <w:color w:val="000000" w:themeColor="text1"/>
                <w:lang w:val="es-MX"/>
              </w:rPr>
              <w:t xml:space="preserve">Ibarra-Manríquez and Martínez-Ramos 2002, </w:t>
            </w:r>
            <w:r w:rsidR="00274EC3" w:rsidRPr="009471C9">
              <w:rPr>
                <w:color w:val="000000" w:themeColor="text1"/>
                <w:lang w:val="es-MX"/>
              </w:rPr>
              <w:t xml:space="preserve">Cuevas-Reyes </w:t>
            </w:r>
            <w:r w:rsidR="00274EC3" w:rsidRPr="009471C9">
              <w:rPr>
                <w:i/>
                <w:iCs/>
                <w:color w:val="000000" w:themeColor="text1"/>
                <w:lang w:val="es-MX"/>
              </w:rPr>
              <w:t>et al.</w:t>
            </w:r>
            <w:r w:rsidR="00274EC3" w:rsidRPr="009471C9">
              <w:rPr>
                <w:color w:val="000000" w:themeColor="text1"/>
                <w:lang w:val="es-MX"/>
              </w:rPr>
              <w:t xml:space="preserve"> 2004</w:t>
            </w:r>
          </w:p>
        </w:tc>
      </w:tr>
    </w:tbl>
    <w:p w14:paraId="3934527D" w14:textId="3D06D467" w:rsidR="00030D02" w:rsidRPr="00156CA9" w:rsidRDefault="00030D02" w:rsidP="009471C9">
      <w:pPr>
        <w:spacing w:line="276" w:lineRule="auto"/>
        <w:rPr>
          <w:color w:val="000000" w:themeColor="text1"/>
        </w:rPr>
      </w:pPr>
    </w:p>
    <w:sectPr w:rsidR="00030D02" w:rsidRPr="00156CA9" w:rsidSect="00156CA9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7314B" w14:textId="77777777" w:rsidR="008A5FA5" w:rsidRDefault="008A5FA5">
      <w:r>
        <w:separator/>
      </w:r>
    </w:p>
  </w:endnote>
  <w:endnote w:type="continuationSeparator" w:id="0">
    <w:p w14:paraId="719AE0F0" w14:textId="77777777" w:rsidR="008A5FA5" w:rsidRDefault="008A5F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29B83" w14:textId="77777777" w:rsidR="00DA4879" w:rsidRDefault="00DA487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92101" w14:textId="77777777" w:rsidR="008A5FA5" w:rsidRDefault="008A5FA5">
      <w:r>
        <w:separator/>
      </w:r>
    </w:p>
  </w:footnote>
  <w:footnote w:type="continuationSeparator" w:id="0">
    <w:p w14:paraId="6F8B541B" w14:textId="77777777" w:rsidR="008A5FA5" w:rsidRDefault="008A5F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94172"/>
    <w:multiLevelType w:val="hybridMultilevel"/>
    <w:tmpl w:val="E59AFDF2"/>
    <w:lvl w:ilvl="0" w:tplc="E1FADA7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A331DC"/>
    <w:multiLevelType w:val="hybridMultilevel"/>
    <w:tmpl w:val="B53C52C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2460247A"/>
    <w:multiLevelType w:val="hybridMultilevel"/>
    <w:tmpl w:val="1AA8F1C2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4816C5"/>
    <w:multiLevelType w:val="hybridMultilevel"/>
    <w:tmpl w:val="02887048"/>
    <w:lvl w:ilvl="0" w:tplc="80D62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6052"/>
    <w:multiLevelType w:val="hybridMultilevel"/>
    <w:tmpl w:val="0444E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B69B5"/>
    <w:multiLevelType w:val="hybridMultilevel"/>
    <w:tmpl w:val="3F8E7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1C5929"/>
    <w:multiLevelType w:val="hybridMultilevel"/>
    <w:tmpl w:val="993E8BB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C44497"/>
    <w:multiLevelType w:val="hybridMultilevel"/>
    <w:tmpl w:val="4014BB0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E3110"/>
    <w:multiLevelType w:val="hybridMultilevel"/>
    <w:tmpl w:val="2492798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331400"/>
    <w:multiLevelType w:val="hybridMultilevel"/>
    <w:tmpl w:val="D7B6132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6C2DD7"/>
    <w:multiLevelType w:val="hybridMultilevel"/>
    <w:tmpl w:val="8EF601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BA19DE"/>
    <w:multiLevelType w:val="hybridMultilevel"/>
    <w:tmpl w:val="1D20CC3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9659F"/>
    <w:multiLevelType w:val="hybridMultilevel"/>
    <w:tmpl w:val="41A83EE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D7439C"/>
    <w:multiLevelType w:val="hybridMultilevel"/>
    <w:tmpl w:val="E864CBE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8E043D"/>
    <w:multiLevelType w:val="hybridMultilevel"/>
    <w:tmpl w:val="A7222E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01669D"/>
    <w:multiLevelType w:val="hybridMultilevel"/>
    <w:tmpl w:val="B13E3C04"/>
    <w:lvl w:ilvl="0" w:tplc="E1FADA7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3D34C0"/>
    <w:multiLevelType w:val="hybridMultilevel"/>
    <w:tmpl w:val="D17AC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756073"/>
    <w:multiLevelType w:val="hybridMultilevel"/>
    <w:tmpl w:val="B2946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7F2E8A"/>
    <w:multiLevelType w:val="hybridMultilevel"/>
    <w:tmpl w:val="6062F13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9F5763"/>
    <w:multiLevelType w:val="hybridMultilevel"/>
    <w:tmpl w:val="C59C6B2E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5"/>
  </w:num>
  <w:num w:numId="3">
    <w:abstractNumId w:val="0"/>
  </w:num>
  <w:num w:numId="4">
    <w:abstractNumId w:val="1"/>
  </w:num>
  <w:num w:numId="5">
    <w:abstractNumId w:val="16"/>
  </w:num>
  <w:num w:numId="6">
    <w:abstractNumId w:val="4"/>
  </w:num>
  <w:num w:numId="7">
    <w:abstractNumId w:val="17"/>
  </w:num>
  <w:num w:numId="8">
    <w:abstractNumId w:val="5"/>
  </w:num>
  <w:num w:numId="9">
    <w:abstractNumId w:val="6"/>
  </w:num>
  <w:num w:numId="10">
    <w:abstractNumId w:val="9"/>
  </w:num>
  <w:num w:numId="11">
    <w:abstractNumId w:val="11"/>
  </w:num>
  <w:num w:numId="12">
    <w:abstractNumId w:val="13"/>
  </w:num>
  <w:num w:numId="13">
    <w:abstractNumId w:val="19"/>
  </w:num>
  <w:num w:numId="14">
    <w:abstractNumId w:val="8"/>
  </w:num>
  <w:num w:numId="15">
    <w:abstractNumId w:val="3"/>
  </w:num>
  <w:num w:numId="16">
    <w:abstractNumId w:val="12"/>
  </w:num>
  <w:num w:numId="17">
    <w:abstractNumId w:val="18"/>
  </w:num>
  <w:num w:numId="18">
    <w:abstractNumId w:val="10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szAyMTI3NzczNrVQ0lEKTi0uzszPAykwNq0FABzrEl8tAAAA"/>
  </w:docVars>
  <w:rsids>
    <w:rsidRoot w:val="00947E9B"/>
    <w:rsid w:val="00000307"/>
    <w:rsid w:val="00002AC9"/>
    <w:rsid w:val="00002D3B"/>
    <w:rsid w:val="00002EF7"/>
    <w:rsid w:val="00002FFF"/>
    <w:rsid w:val="00003BB1"/>
    <w:rsid w:val="00004337"/>
    <w:rsid w:val="000055BA"/>
    <w:rsid w:val="00007282"/>
    <w:rsid w:val="0001219C"/>
    <w:rsid w:val="000121C1"/>
    <w:rsid w:val="00012FCD"/>
    <w:rsid w:val="0001332E"/>
    <w:rsid w:val="00014A21"/>
    <w:rsid w:val="00014F15"/>
    <w:rsid w:val="000158F2"/>
    <w:rsid w:val="000159FF"/>
    <w:rsid w:val="00021D4E"/>
    <w:rsid w:val="00023348"/>
    <w:rsid w:val="000241AB"/>
    <w:rsid w:val="00030D02"/>
    <w:rsid w:val="00032369"/>
    <w:rsid w:val="0003297B"/>
    <w:rsid w:val="000368B6"/>
    <w:rsid w:val="0003795C"/>
    <w:rsid w:val="00037B80"/>
    <w:rsid w:val="00037FE9"/>
    <w:rsid w:val="000401DB"/>
    <w:rsid w:val="000421C3"/>
    <w:rsid w:val="0004299C"/>
    <w:rsid w:val="00046CBB"/>
    <w:rsid w:val="00046E09"/>
    <w:rsid w:val="000476D8"/>
    <w:rsid w:val="00050202"/>
    <w:rsid w:val="00053610"/>
    <w:rsid w:val="0005413C"/>
    <w:rsid w:val="000549A8"/>
    <w:rsid w:val="0005586F"/>
    <w:rsid w:val="000575E4"/>
    <w:rsid w:val="00060003"/>
    <w:rsid w:val="000615B6"/>
    <w:rsid w:val="00062FD2"/>
    <w:rsid w:val="00064FD0"/>
    <w:rsid w:val="000650FA"/>
    <w:rsid w:val="00067B50"/>
    <w:rsid w:val="00070E7A"/>
    <w:rsid w:val="0007150F"/>
    <w:rsid w:val="00071867"/>
    <w:rsid w:val="00071EF9"/>
    <w:rsid w:val="00073F99"/>
    <w:rsid w:val="0007429F"/>
    <w:rsid w:val="000744BC"/>
    <w:rsid w:val="000746DF"/>
    <w:rsid w:val="00074DC4"/>
    <w:rsid w:val="00075CD1"/>
    <w:rsid w:val="000771D0"/>
    <w:rsid w:val="0008072A"/>
    <w:rsid w:val="00082426"/>
    <w:rsid w:val="00083DD0"/>
    <w:rsid w:val="00084636"/>
    <w:rsid w:val="00085790"/>
    <w:rsid w:val="00086C5D"/>
    <w:rsid w:val="00087A11"/>
    <w:rsid w:val="0009142A"/>
    <w:rsid w:val="00092F45"/>
    <w:rsid w:val="00093936"/>
    <w:rsid w:val="00093A40"/>
    <w:rsid w:val="000948C1"/>
    <w:rsid w:val="00094E32"/>
    <w:rsid w:val="00095215"/>
    <w:rsid w:val="000A1D38"/>
    <w:rsid w:val="000A1DF3"/>
    <w:rsid w:val="000A225E"/>
    <w:rsid w:val="000A2E96"/>
    <w:rsid w:val="000A4715"/>
    <w:rsid w:val="000A6F6D"/>
    <w:rsid w:val="000A72A8"/>
    <w:rsid w:val="000B285A"/>
    <w:rsid w:val="000B3173"/>
    <w:rsid w:val="000B4101"/>
    <w:rsid w:val="000B7B15"/>
    <w:rsid w:val="000C34CD"/>
    <w:rsid w:val="000C3ABE"/>
    <w:rsid w:val="000C5518"/>
    <w:rsid w:val="000D0F74"/>
    <w:rsid w:val="000D575A"/>
    <w:rsid w:val="000D6B14"/>
    <w:rsid w:val="000E08C1"/>
    <w:rsid w:val="000E11E5"/>
    <w:rsid w:val="000E1A60"/>
    <w:rsid w:val="000E2175"/>
    <w:rsid w:val="000E234A"/>
    <w:rsid w:val="000E5DC6"/>
    <w:rsid w:val="000E6B7E"/>
    <w:rsid w:val="000F02BD"/>
    <w:rsid w:val="000F0B7B"/>
    <w:rsid w:val="000F23F5"/>
    <w:rsid w:val="000F42C1"/>
    <w:rsid w:val="000F498B"/>
    <w:rsid w:val="00100032"/>
    <w:rsid w:val="00103EF5"/>
    <w:rsid w:val="0010514E"/>
    <w:rsid w:val="00111522"/>
    <w:rsid w:val="0011308D"/>
    <w:rsid w:val="00113C6B"/>
    <w:rsid w:val="00113F07"/>
    <w:rsid w:val="0012177A"/>
    <w:rsid w:val="00122047"/>
    <w:rsid w:val="00122B0E"/>
    <w:rsid w:val="001240C6"/>
    <w:rsid w:val="0012665D"/>
    <w:rsid w:val="001311B7"/>
    <w:rsid w:val="00131C4B"/>
    <w:rsid w:val="00132130"/>
    <w:rsid w:val="00133D18"/>
    <w:rsid w:val="00133E52"/>
    <w:rsid w:val="00134844"/>
    <w:rsid w:val="00134FC7"/>
    <w:rsid w:val="00135F4C"/>
    <w:rsid w:val="00136145"/>
    <w:rsid w:val="0014276B"/>
    <w:rsid w:val="00143056"/>
    <w:rsid w:val="00143C97"/>
    <w:rsid w:val="00144C6B"/>
    <w:rsid w:val="00146858"/>
    <w:rsid w:val="0014751B"/>
    <w:rsid w:val="00150634"/>
    <w:rsid w:val="001506EC"/>
    <w:rsid w:val="0015113B"/>
    <w:rsid w:val="0015248B"/>
    <w:rsid w:val="00155BE9"/>
    <w:rsid w:val="00155EC0"/>
    <w:rsid w:val="001567E6"/>
    <w:rsid w:val="00156CA9"/>
    <w:rsid w:val="001574B3"/>
    <w:rsid w:val="00162129"/>
    <w:rsid w:val="00163643"/>
    <w:rsid w:val="00163B95"/>
    <w:rsid w:val="001646E7"/>
    <w:rsid w:val="00165232"/>
    <w:rsid w:val="00165C66"/>
    <w:rsid w:val="00166042"/>
    <w:rsid w:val="0016714B"/>
    <w:rsid w:val="001671B5"/>
    <w:rsid w:val="001701DB"/>
    <w:rsid w:val="001706B1"/>
    <w:rsid w:val="00170DB2"/>
    <w:rsid w:val="001727A4"/>
    <w:rsid w:val="00172D9A"/>
    <w:rsid w:val="00173248"/>
    <w:rsid w:val="001800AA"/>
    <w:rsid w:val="00180B42"/>
    <w:rsid w:val="00182500"/>
    <w:rsid w:val="00183E95"/>
    <w:rsid w:val="00184249"/>
    <w:rsid w:val="00184F8C"/>
    <w:rsid w:val="00185ED0"/>
    <w:rsid w:val="00186A35"/>
    <w:rsid w:val="00187641"/>
    <w:rsid w:val="001879FB"/>
    <w:rsid w:val="00187F1B"/>
    <w:rsid w:val="0019057D"/>
    <w:rsid w:val="00190AA6"/>
    <w:rsid w:val="00194226"/>
    <w:rsid w:val="0019436A"/>
    <w:rsid w:val="00194751"/>
    <w:rsid w:val="001973D6"/>
    <w:rsid w:val="001976EF"/>
    <w:rsid w:val="00197D27"/>
    <w:rsid w:val="00197EF5"/>
    <w:rsid w:val="001A085F"/>
    <w:rsid w:val="001A0957"/>
    <w:rsid w:val="001A3156"/>
    <w:rsid w:val="001A3BE8"/>
    <w:rsid w:val="001A56B5"/>
    <w:rsid w:val="001A7741"/>
    <w:rsid w:val="001B12AB"/>
    <w:rsid w:val="001B218E"/>
    <w:rsid w:val="001B220A"/>
    <w:rsid w:val="001B2D7C"/>
    <w:rsid w:val="001B505F"/>
    <w:rsid w:val="001B7540"/>
    <w:rsid w:val="001B7C7B"/>
    <w:rsid w:val="001C1C6B"/>
    <w:rsid w:val="001C434A"/>
    <w:rsid w:val="001C5603"/>
    <w:rsid w:val="001C61FA"/>
    <w:rsid w:val="001D07B3"/>
    <w:rsid w:val="001D13FB"/>
    <w:rsid w:val="001D18C9"/>
    <w:rsid w:val="001D21DA"/>
    <w:rsid w:val="001D2801"/>
    <w:rsid w:val="001D2D84"/>
    <w:rsid w:val="001D5319"/>
    <w:rsid w:val="001E1C1A"/>
    <w:rsid w:val="001E273B"/>
    <w:rsid w:val="001E3407"/>
    <w:rsid w:val="001E3DFC"/>
    <w:rsid w:val="001E44E4"/>
    <w:rsid w:val="001E7309"/>
    <w:rsid w:val="001E7DA4"/>
    <w:rsid w:val="001F1451"/>
    <w:rsid w:val="001F24BA"/>
    <w:rsid w:val="001F2B4C"/>
    <w:rsid w:val="001F2EAD"/>
    <w:rsid w:val="001F361B"/>
    <w:rsid w:val="001F36B6"/>
    <w:rsid w:val="001F3FB4"/>
    <w:rsid w:val="001F4054"/>
    <w:rsid w:val="0020349F"/>
    <w:rsid w:val="00203B18"/>
    <w:rsid w:val="0020462A"/>
    <w:rsid w:val="00204D01"/>
    <w:rsid w:val="00204FDB"/>
    <w:rsid w:val="00205DAA"/>
    <w:rsid w:val="00206198"/>
    <w:rsid w:val="00206773"/>
    <w:rsid w:val="00207846"/>
    <w:rsid w:val="00207E60"/>
    <w:rsid w:val="00212762"/>
    <w:rsid w:val="00212D53"/>
    <w:rsid w:val="002135EC"/>
    <w:rsid w:val="00213C5E"/>
    <w:rsid w:val="0021630E"/>
    <w:rsid w:val="00220379"/>
    <w:rsid w:val="002229E9"/>
    <w:rsid w:val="00223D2F"/>
    <w:rsid w:val="00226D14"/>
    <w:rsid w:val="00232169"/>
    <w:rsid w:val="0023221B"/>
    <w:rsid w:val="00232C9B"/>
    <w:rsid w:val="00234754"/>
    <w:rsid w:val="00236676"/>
    <w:rsid w:val="00237312"/>
    <w:rsid w:val="00237538"/>
    <w:rsid w:val="002400BE"/>
    <w:rsid w:val="00244031"/>
    <w:rsid w:val="0024422C"/>
    <w:rsid w:val="002448B6"/>
    <w:rsid w:val="00245EB0"/>
    <w:rsid w:val="00246354"/>
    <w:rsid w:val="00246515"/>
    <w:rsid w:val="002503C0"/>
    <w:rsid w:val="00251BD1"/>
    <w:rsid w:val="002528AB"/>
    <w:rsid w:val="0025325F"/>
    <w:rsid w:val="0025340B"/>
    <w:rsid w:val="00253699"/>
    <w:rsid w:val="00255510"/>
    <w:rsid w:val="00255DE2"/>
    <w:rsid w:val="002564CC"/>
    <w:rsid w:val="002611A6"/>
    <w:rsid w:val="00261F8B"/>
    <w:rsid w:val="00263E6E"/>
    <w:rsid w:val="00263E7A"/>
    <w:rsid w:val="002642EA"/>
    <w:rsid w:val="00266DEC"/>
    <w:rsid w:val="00266F7B"/>
    <w:rsid w:val="00267E11"/>
    <w:rsid w:val="00267E83"/>
    <w:rsid w:val="0027001E"/>
    <w:rsid w:val="00270930"/>
    <w:rsid w:val="00270D20"/>
    <w:rsid w:val="00274182"/>
    <w:rsid w:val="00274EC3"/>
    <w:rsid w:val="00275778"/>
    <w:rsid w:val="00275B99"/>
    <w:rsid w:val="00275BBF"/>
    <w:rsid w:val="00275C59"/>
    <w:rsid w:val="002762B6"/>
    <w:rsid w:val="002769B2"/>
    <w:rsid w:val="0027701E"/>
    <w:rsid w:val="0027709A"/>
    <w:rsid w:val="0028022B"/>
    <w:rsid w:val="002814E1"/>
    <w:rsid w:val="00282C34"/>
    <w:rsid w:val="00284996"/>
    <w:rsid w:val="002852EC"/>
    <w:rsid w:val="00286DB1"/>
    <w:rsid w:val="00287670"/>
    <w:rsid w:val="00287767"/>
    <w:rsid w:val="00290370"/>
    <w:rsid w:val="0029074D"/>
    <w:rsid w:val="00291C52"/>
    <w:rsid w:val="00291C5B"/>
    <w:rsid w:val="0029227C"/>
    <w:rsid w:val="002944BB"/>
    <w:rsid w:val="0029519A"/>
    <w:rsid w:val="00296C4E"/>
    <w:rsid w:val="00297C0F"/>
    <w:rsid w:val="002A210E"/>
    <w:rsid w:val="002A287C"/>
    <w:rsid w:val="002A2E88"/>
    <w:rsid w:val="002A37F5"/>
    <w:rsid w:val="002A3B05"/>
    <w:rsid w:val="002A42D3"/>
    <w:rsid w:val="002A4B03"/>
    <w:rsid w:val="002A4BB1"/>
    <w:rsid w:val="002A6DB4"/>
    <w:rsid w:val="002B1E6F"/>
    <w:rsid w:val="002B32B7"/>
    <w:rsid w:val="002B3992"/>
    <w:rsid w:val="002B4396"/>
    <w:rsid w:val="002B59FA"/>
    <w:rsid w:val="002B5B85"/>
    <w:rsid w:val="002B63E4"/>
    <w:rsid w:val="002C02AF"/>
    <w:rsid w:val="002C0E40"/>
    <w:rsid w:val="002C2EBA"/>
    <w:rsid w:val="002C3547"/>
    <w:rsid w:val="002C4267"/>
    <w:rsid w:val="002C6A51"/>
    <w:rsid w:val="002D0590"/>
    <w:rsid w:val="002D147A"/>
    <w:rsid w:val="002D14A0"/>
    <w:rsid w:val="002D262E"/>
    <w:rsid w:val="002D289A"/>
    <w:rsid w:val="002D2A54"/>
    <w:rsid w:val="002D46B2"/>
    <w:rsid w:val="002D4EF0"/>
    <w:rsid w:val="002D7137"/>
    <w:rsid w:val="002E1E2B"/>
    <w:rsid w:val="002E1EE7"/>
    <w:rsid w:val="002E4600"/>
    <w:rsid w:val="002E49AB"/>
    <w:rsid w:val="002E7B03"/>
    <w:rsid w:val="002F2150"/>
    <w:rsid w:val="002F437D"/>
    <w:rsid w:val="002F4502"/>
    <w:rsid w:val="002F49CF"/>
    <w:rsid w:val="002F52A9"/>
    <w:rsid w:val="002F5AFE"/>
    <w:rsid w:val="00301638"/>
    <w:rsid w:val="003054C6"/>
    <w:rsid w:val="003075D5"/>
    <w:rsid w:val="0031150B"/>
    <w:rsid w:val="00312607"/>
    <w:rsid w:val="00312BC5"/>
    <w:rsid w:val="003155D5"/>
    <w:rsid w:val="003159DB"/>
    <w:rsid w:val="00315C4B"/>
    <w:rsid w:val="003205F1"/>
    <w:rsid w:val="003227D6"/>
    <w:rsid w:val="003266E0"/>
    <w:rsid w:val="00326957"/>
    <w:rsid w:val="00326F25"/>
    <w:rsid w:val="00331381"/>
    <w:rsid w:val="00331C55"/>
    <w:rsid w:val="00331F63"/>
    <w:rsid w:val="003327C9"/>
    <w:rsid w:val="00333C91"/>
    <w:rsid w:val="00334C03"/>
    <w:rsid w:val="00336BE4"/>
    <w:rsid w:val="0034345A"/>
    <w:rsid w:val="003441C1"/>
    <w:rsid w:val="00345B14"/>
    <w:rsid w:val="00346672"/>
    <w:rsid w:val="003476C2"/>
    <w:rsid w:val="00347D1C"/>
    <w:rsid w:val="00351415"/>
    <w:rsid w:val="00351569"/>
    <w:rsid w:val="00351FDB"/>
    <w:rsid w:val="00352AB1"/>
    <w:rsid w:val="003533A9"/>
    <w:rsid w:val="00354E1E"/>
    <w:rsid w:val="00354E9F"/>
    <w:rsid w:val="0035577B"/>
    <w:rsid w:val="00355A0A"/>
    <w:rsid w:val="00364FC2"/>
    <w:rsid w:val="00370EF0"/>
    <w:rsid w:val="00372564"/>
    <w:rsid w:val="00373806"/>
    <w:rsid w:val="00374B55"/>
    <w:rsid w:val="00375557"/>
    <w:rsid w:val="003833E2"/>
    <w:rsid w:val="00384F27"/>
    <w:rsid w:val="00385F52"/>
    <w:rsid w:val="0038774F"/>
    <w:rsid w:val="00391148"/>
    <w:rsid w:val="00391C98"/>
    <w:rsid w:val="00393986"/>
    <w:rsid w:val="0039536C"/>
    <w:rsid w:val="0039546F"/>
    <w:rsid w:val="00395BA7"/>
    <w:rsid w:val="00397260"/>
    <w:rsid w:val="00397FFA"/>
    <w:rsid w:val="003A1F4D"/>
    <w:rsid w:val="003A24EE"/>
    <w:rsid w:val="003A334F"/>
    <w:rsid w:val="003A3E64"/>
    <w:rsid w:val="003A3E76"/>
    <w:rsid w:val="003A58A6"/>
    <w:rsid w:val="003B0102"/>
    <w:rsid w:val="003B21F1"/>
    <w:rsid w:val="003B248D"/>
    <w:rsid w:val="003B35DD"/>
    <w:rsid w:val="003B4AB8"/>
    <w:rsid w:val="003B4DC3"/>
    <w:rsid w:val="003B53B2"/>
    <w:rsid w:val="003B6632"/>
    <w:rsid w:val="003B6F1F"/>
    <w:rsid w:val="003B79F2"/>
    <w:rsid w:val="003C0930"/>
    <w:rsid w:val="003C12D7"/>
    <w:rsid w:val="003C1E20"/>
    <w:rsid w:val="003C34CD"/>
    <w:rsid w:val="003C5DAD"/>
    <w:rsid w:val="003C6011"/>
    <w:rsid w:val="003C6F48"/>
    <w:rsid w:val="003C790D"/>
    <w:rsid w:val="003C7A61"/>
    <w:rsid w:val="003D107D"/>
    <w:rsid w:val="003D169D"/>
    <w:rsid w:val="003D1845"/>
    <w:rsid w:val="003D2952"/>
    <w:rsid w:val="003D3C77"/>
    <w:rsid w:val="003D42E3"/>
    <w:rsid w:val="003D5560"/>
    <w:rsid w:val="003D567F"/>
    <w:rsid w:val="003D7DCA"/>
    <w:rsid w:val="003E0A22"/>
    <w:rsid w:val="003E0F7B"/>
    <w:rsid w:val="003E1F21"/>
    <w:rsid w:val="003E3B11"/>
    <w:rsid w:val="003E3B7A"/>
    <w:rsid w:val="003E674F"/>
    <w:rsid w:val="003E67E5"/>
    <w:rsid w:val="003E7541"/>
    <w:rsid w:val="003F02F5"/>
    <w:rsid w:val="003F0560"/>
    <w:rsid w:val="003F0867"/>
    <w:rsid w:val="003F192B"/>
    <w:rsid w:val="003F2D0B"/>
    <w:rsid w:val="003F3F66"/>
    <w:rsid w:val="003F5196"/>
    <w:rsid w:val="003F5B2A"/>
    <w:rsid w:val="003F633D"/>
    <w:rsid w:val="003F6BE6"/>
    <w:rsid w:val="00400420"/>
    <w:rsid w:val="00401313"/>
    <w:rsid w:val="004041C9"/>
    <w:rsid w:val="00406980"/>
    <w:rsid w:val="004071BD"/>
    <w:rsid w:val="004114C7"/>
    <w:rsid w:val="00412B5B"/>
    <w:rsid w:val="0041330A"/>
    <w:rsid w:val="00413972"/>
    <w:rsid w:val="004150D3"/>
    <w:rsid w:val="00416552"/>
    <w:rsid w:val="00425A46"/>
    <w:rsid w:val="004274FA"/>
    <w:rsid w:val="0042760F"/>
    <w:rsid w:val="00427616"/>
    <w:rsid w:val="004326DE"/>
    <w:rsid w:val="0043350E"/>
    <w:rsid w:val="00436A17"/>
    <w:rsid w:val="00443AD2"/>
    <w:rsid w:val="00444B0E"/>
    <w:rsid w:val="00445057"/>
    <w:rsid w:val="004470D5"/>
    <w:rsid w:val="00451104"/>
    <w:rsid w:val="004519CA"/>
    <w:rsid w:val="00451C45"/>
    <w:rsid w:val="00455DE3"/>
    <w:rsid w:val="00462E6D"/>
    <w:rsid w:val="004632F4"/>
    <w:rsid w:val="00463840"/>
    <w:rsid w:val="00464384"/>
    <w:rsid w:val="00465E71"/>
    <w:rsid w:val="00466002"/>
    <w:rsid w:val="004664A0"/>
    <w:rsid w:val="00466B55"/>
    <w:rsid w:val="004678A8"/>
    <w:rsid w:val="00467A9E"/>
    <w:rsid w:val="00471A0C"/>
    <w:rsid w:val="0047301B"/>
    <w:rsid w:val="00473118"/>
    <w:rsid w:val="00473443"/>
    <w:rsid w:val="00473C80"/>
    <w:rsid w:val="00475B0F"/>
    <w:rsid w:val="00475BBE"/>
    <w:rsid w:val="004765F4"/>
    <w:rsid w:val="00481687"/>
    <w:rsid w:val="00484D82"/>
    <w:rsid w:val="00485847"/>
    <w:rsid w:val="004920C1"/>
    <w:rsid w:val="0049263D"/>
    <w:rsid w:val="00492A81"/>
    <w:rsid w:val="0049687F"/>
    <w:rsid w:val="004969F4"/>
    <w:rsid w:val="00496DE7"/>
    <w:rsid w:val="00496DFE"/>
    <w:rsid w:val="0049734D"/>
    <w:rsid w:val="0049758C"/>
    <w:rsid w:val="004A042F"/>
    <w:rsid w:val="004A0A2E"/>
    <w:rsid w:val="004A29A2"/>
    <w:rsid w:val="004A2CA6"/>
    <w:rsid w:val="004A3553"/>
    <w:rsid w:val="004A358B"/>
    <w:rsid w:val="004A3B35"/>
    <w:rsid w:val="004A4DA8"/>
    <w:rsid w:val="004A550C"/>
    <w:rsid w:val="004A667E"/>
    <w:rsid w:val="004B002D"/>
    <w:rsid w:val="004B2010"/>
    <w:rsid w:val="004B300B"/>
    <w:rsid w:val="004B313C"/>
    <w:rsid w:val="004B36E4"/>
    <w:rsid w:val="004B593C"/>
    <w:rsid w:val="004B6EBE"/>
    <w:rsid w:val="004C1239"/>
    <w:rsid w:val="004C1E71"/>
    <w:rsid w:val="004C3A09"/>
    <w:rsid w:val="004C3DC0"/>
    <w:rsid w:val="004C4015"/>
    <w:rsid w:val="004C4B7B"/>
    <w:rsid w:val="004C5E6D"/>
    <w:rsid w:val="004C6867"/>
    <w:rsid w:val="004C723C"/>
    <w:rsid w:val="004C749B"/>
    <w:rsid w:val="004C7924"/>
    <w:rsid w:val="004C7C8D"/>
    <w:rsid w:val="004D126B"/>
    <w:rsid w:val="004D12FB"/>
    <w:rsid w:val="004D348D"/>
    <w:rsid w:val="004D3659"/>
    <w:rsid w:val="004D380A"/>
    <w:rsid w:val="004D67A6"/>
    <w:rsid w:val="004D6F91"/>
    <w:rsid w:val="004E06C6"/>
    <w:rsid w:val="004E1BF6"/>
    <w:rsid w:val="004E1C80"/>
    <w:rsid w:val="004E24BE"/>
    <w:rsid w:val="004E291C"/>
    <w:rsid w:val="004E7EB6"/>
    <w:rsid w:val="004F2203"/>
    <w:rsid w:val="004F2379"/>
    <w:rsid w:val="004F2EA5"/>
    <w:rsid w:val="004F3B80"/>
    <w:rsid w:val="004F4E22"/>
    <w:rsid w:val="004F7410"/>
    <w:rsid w:val="004F7984"/>
    <w:rsid w:val="004F7D92"/>
    <w:rsid w:val="004F7DAD"/>
    <w:rsid w:val="00502337"/>
    <w:rsid w:val="005036A1"/>
    <w:rsid w:val="005047EA"/>
    <w:rsid w:val="00505514"/>
    <w:rsid w:val="00506363"/>
    <w:rsid w:val="0050644F"/>
    <w:rsid w:val="00506CB2"/>
    <w:rsid w:val="00511A6F"/>
    <w:rsid w:val="005133F2"/>
    <w:rsid w:val="005134DA"/>
    <w:rsid w:val="00513979"/>
    <w:rsid w:val="00513DE6"/>
    <w:rsid w:val="00514B96"/>
    <w:rsid w:val="0051668D"/>
    <w:rsid w:val="00517ACC"/>
    <w:rsid w:val="0052121C"/>
    <w:rsid w:val="00521B01"/>
    <w:rsid w:val="00521BD2"/>
    <w:rsid w:val="00521F07"/>
    <w:rsid w:val="00523D03"/>
    <w:rsid w:val="00527B31"/>
    <w:rsid w:val="00527D6C"/>
    <w:rsid w:val="0053319F"/>
    <w:rsid w:val="00533668"/>
    <w:rsid w:val="00533EC1"/>
    <w:rsid w:val="00534756"/>
    <w:rsid w:val="00535B24"/>
    <w:rsid w:val="0053655E"/>
    <w:rsid w:val="00536D03"/>
    <w:rsid w:val="00540274"/>
    <w:rsid w:val="00542CF1"/>
    <w:rsid w:val="00543A66"/>
    <w:rsid w:val="005440C9"/>
    <w:rsid w:val="00544315"/>
    <w:rsid w:val="00545327"/>
    <w:rsid w:val="00546F9B"/>
    <w:rsid w:val="005514A5"/>
    <w:rsid w:val="00552747"/>
    <w:rsid w:val="00552AB5"/>
    <w:rsid w:val="0055486F"/>
    <w:rsid w:val="00557A95"/>
    <w:rsid w:val="00560D04"/>
    <w:rsid w:val="00561FD7"/>
    <w:rsid w:val="005629DC"/>
    <w:rsid w:val="0056589B"/>
    <w:rsid w:val="005660A2"/>
    <w:rsid w:val="00566431"/>
    <w:rsid w:val="005679EC"/>
    <w:rsid w:val="00567CCF"/>
    <w:rsid w:val="00570C2F"/>
    <w:rsid w:val="005734D4"/>
    <w:rsid w:val="00573EDF"/>
    <w:rsid w:val="00575599"/>
    <w:rsid w:val="00575E89"/>
    <w:rsid w:val="00576215"/>
    <w:rsid w:val="0057776C"/>
    <w:rsid w:val="00580487"/>
    <w:rsid w:val="005804FC"/>
    <w:rsid w:val="00582098"/>
    <w:rsid w:val="00583957"/>
    <w:rsid w:val="00583A65"/>
    <w:rsid w:val="00584492"/>
    <w:rsid w:val="005847F3"/>
    <w:rsid w:val="00585AF7"/>
    <w:rsid w:val="00585FFD"/>
    <w:rsid w:val="005870A6"/>
    <w:rsid w:val="00587414"/>
    <w:rsid w:val="005879E1"/>
    <w:rsid w:val="00587C38"/>
    <w:rsid w:val="005907A0"/>
    <w:rsid w:val="00590A9B"/>
    <w:rsid w:val="00591E27"/>
    <w:rsid w:val="00593A15"/>
    <w:rsid w:val="005948D7"/>
    <w:rsid w:val="005A2EEF"/>
    <w:rsid w:val="005A43FA"/>
    <w:rsid w:val="005A4D0C"/>
    <w:rsid w:val="005A507F"/>
    <w:rsid w:val="005A5DE7"/>
    <w:rsid w:val="005A7A2B"/>
    <w:rsid w:val="005B26B5"/>
    <w:rsid w:val="005B4D6D"/>
    <w:rsid w:val="005B6A12"/>
    <w:rsid w:val="005C43C1"/>
    <w:rsid w:val="005C66B9"/>
    <w:rsid w:val="005C6A11"/>
    <w:rsid w:val="005C7C1F"/>
    <w:rsid w:val="005D1073"/>
    <w:rsid w:val="005D3B68"/>
    <w:rsid w:val="005D50CA"/>
    <w:rsid w:val="005E03F9"/>
    <w:rsid w:val="005E15A5"/>
    <w:rsid w:val="005E31E8"/>
    <w:rsid w:val="005E3973"/>
    <w:rsid w:val="005E435D"/>
    <w:rsid w:val="005E47F7"/>
    <w:rsid w:val="005E6E95"/>
    <w:rsid w:val="005E7C66"/>
    <w:rsid w:val="005F14EF"/>
    <w:rsid w:val="005F307A"/>
    <w:rsid w:val="005F5224"/>
    <w:rsid w:val="005F64C0"/>
    <w:rsid w:val="005F64E4"/>
    <w:rsid w:val="00602322"/>
    <w:rsid w:val="00602BDC"/>
    <w:rsid w:val="006040DB"/>
    <w:rsid w:val="006054A6"/>
    <w:rsid w:val="00607B17"/>
    <w:rsid w:val="00607FC2"/>
    <w:rsid w:val="006101BA"/>
    <w:rsid w:val="00611CD3"/>
    <w:rsid w:val="00613D79"/>
    <w:rsid w:val="0061616E"/>
    <w:rsid w:val="006162F5"/>
    <w:rsid w:val="00616982"/>
    <w:rsid w:val="006215F3"/>
    <w:rsid w:val="006217EE"/>
    <w:rsid w:val="00625AE3"/>
    <w:rsid w:val="0062631A"/>
    <w:rsid w:val="00626678"/>
    <w:rsid w:val="006272DB"/>
    <w:rsid w:val="0062741D"/>
    <w:rsid w:val="006306D8"/>
    <w:rsid w:val="0063357D"/>
    <w:rsid w:val="00633628"/>
    <w:rsid w:val="00633F66"/>
    <w:rsid w:val="006356A8"/>
    <w:rsid w:val="00635E3A"/>
    <w:rsid w:val="00636853"/>
    <w:rsid w:val="00636ADF"/>
    <w:rsid w:val="006418CF"/>
    <w:rsid w:val="00642CF3"/>
    <w:rsid w:val="00646EE6"/>
    <w:rsid w:val="006472E8"/>
    <w:rsid w:val="0065074C"/>
    <w:rsid w:val="00650AC2"/>
    <w:rsid w:val="00651404"/>
    <w:rsid w:val="00651713"/>
    <w:rsid w:val="00653AAF"/>
    <w:rsid w:val="006545E5"/>
    <w:rsid w:val="00654809"/>
    <w:rsid w:val="0065587D"/>
    <w:rsid w:val="00655FD4"/>
    <w:rsid w:val="00660CE9"/>
    <w:rsid w:val="00661A87"/>
    <w:rsid w:val="00662308"/>
    <w:rsid w:val="006634CC"/>
    <w:rsid w:val="006666F8"/>
    <w:rsid w:val="00666FFF"/>
    <w:rsid w:val="00667335"/>
    <w:rsid w:val="006714B3"/>
    <w:rsid w:val="00671FB7"/>
    <w:rsid w:val="00672D6A"/>
    <w:rsid w:val="00674857"/>
    <w:rsid w:val="00675322"/>
    <w:rsid w:val="0067541A"/>
    <w:rsid w:val="0067595A"/>
    <w:rsid w:val="00676354"/>
    <w:rsid w:val="0067733A"/>
    <w:rsid w:val="00677467"/>
    <w:rsid w:val="00680915"/>
    <w:rsid w:val="0068211E"/>
    <w:rsid w:val="006822E5"/>
    <w:rsid w:val="00682E36"/>
    <w:rsid w:val="00682E3C"/>
    <w:rsid w:val="006833A6"/>
    <w:rsid w:val="0068371C"/>
    <w:rsid w:val="00685315"/>
    <w:rsid w:val="00686E6F"/>
    <w:rsid w:val="00687CCE"/>
    <w:rsid w:val="00690259"/>
    <w:rsid w:val="0069293D"/>
    <w:rsid w:val="00692C87"/>
    <w:rsid w:val="006931F3"/>
    <w:rsid w:val="006947A6"/>
    <w:rsid w:val="00694946"/>
    <w:rsid w:val="00697126"/>
    <w:rsid w:val="006A54E3"/>
    <w:rsid w:val="006A5D80"/>
    <w:rsid w:val="006A733D"/>
    <w:rsid w:val="006A76DD"/>
    <w:rsid w:val="006A7F72"/>
    <w:rsid w:val="006B152A"/>
    <w:rsid w:val="006B1A9C"/>
    <w:rsid w:val="006B1B0E"/>
    <w:rsid w:val="006B2DEF"/>
    <w:rsid w:val="006B36B0"/>
    <w:rsid w:val="006B381A"/>
    <w:rsid w:val="006B38BC"/>
    <w:rsid w:val="006B55A3"/>
    <w:rsid w:val="006B7B35"/>
    <w:rsid w:val="006B7C69"/>
    <w:rsid w:val="006C1B2D"/>
    <w:rsid w:val="006C5241"/>
    <w:rsid w:val="006C58AB"/>
    <w:rsid w:val="006C7C45"/>
    <w:rsid w:val="006D04BB"/>
    <w:rsid w:val="006D0E58"/>
    <w:rsid w:val="006D0E82"/>
    <w:rsid w:val="006D0F77"/>
    <w:rsid w:val="006D22BB"/>
    <w:rsid w:val="006D2313"/>
    <w:rsid w:val="006D2E55"/>
    <w:rsid w:val="006D319E"/>
    <w:rsid w:val="006D3789"/>
    <w:rsid w:val="006D3A16"/>
    <w:rsid w:val="006D4010"/>
    <w:rsid w:val="006D4602"/>
    <w:rsid w:val="006D4E44"/>
    <w:rsid w:val="006D5EA1"/>
    <w:rsid w:val="006D5F4D"/>
    <w:rsid w:val="006E2CB7"/>
    <w:rsid w:val="006E3432"/>
    <w:rsid w:val="006E381B"/>
    <w:rsid w:val="006E59BD"/>
    <w:rsid w:val="006E63BA"/>
    <w:rsid w:val="006E66CF"/>
    <w:rsid w:val="006E714D"/>
    <w:rsid w:val="006E729D"/>
    <w:rsid w:val="006E74F8"/>
    <w:rsid w:val="006E7880"/>
    <w:rsid w:val="006F019A"/>
    <w:rsid w:val="006F1190"/>
    <w:rsid w:val="006F470F"/>
    <w:rsid w:val="006F5F89"/>
    <w:rsid w:val="006F66A2"/>
    <w:rsid w:val="006F6C51"/>
    <w:rsid w:val="006F6DF4"/>
    <w:rsid w:val="00701FDC"/>
    <w:rsid w:val="0070363B"/>
    <w:rsid w:val="00703F0C"/>
    <w:rsid w:val="00705CCA"/>
    <w:rsid w:val="00707EE3"/>
    <w:rsid w:val="00712186"/>
    <w:rsid w:val="007143E4"/>
    <w:rsid w:val="007151B8"/>
    <w:rsid w:val="00720178"/>
    <w:rsid w:val="0072038F"/>
    <w:rsid w:val="00722347"/>
    <w:rsid w:val="00722C13"/>
    <w:rsid w:val="0073017D"/>
    <w:rsid w:val="007306F2"/>
    <w:rsid w:val="007323AE"/>
    <w:rsid w:val="00735A01"/>
    <w:rsid w:val="00740085"/>
    <w:rsid w:val="00741502"/>
    <w:rsid w:val="00742D2D"/>
    <w:rsid w:val="00742FF0"/>
    <w:rsid w:val="00743B96"/>
    <w:rsid w:val="00743F8D"/>
    <w:rsid w:val="00744156"/>
    <w:rsid w:val="007505A9"/>
    <w:rsid w:val="00752082"/>
    <w:rsid w:val="00755D86"/>
    <w:rsid w:val="00756FEB"/>
    <w:rsid w:val="00757C12"/>
    <w:rsid w:val="0076173F"/>
    <w:rsid w:val="007621F8"/>
    <w:rsid w:val="0076267A"/>
    <w:rsid w:val="00763B92"/>
    <w:rsid w:val="00764A43"/>
    <w:rsid w:val="007660BC"/>
    <w:rsid w:val="00766B48"/>
    <w:rsid w:val="00770DEE"/>
    <w:rsid w:val="0077287A"/>
    <w:rsid w:val="00776F2D"/>
    <w:rsid w:val="007776FF"/>
    <w:rsid w:val="00780075"/>
    <w:rsid w:val="00784A31"/>
    <w:rsid w:val="00784D78"/>
    <w:rsid w:val="00786294"/>
    <w:rsid w:val="00790CA4"/>
    <w:rsid w:val="00790F84"/>
    <w:rsid w:val="00791656"/>
    <w:rsid w:val="00793850"/>
    <w:rsid w:val="007943EA"/>
    <w:rsid w:val="00794674"/>
    <w:rsid w:val="00797564"/>
    <w:rsid w:val="007A00AA"/>
    <w:rsid w:val="007A11CB"/>
    <w:rsid w:val="007A1637"/>
    <w:rsid w:val="007A2875"/>
    <w:rsid w:val="007A2961"/>
    <w:rsid w:val="007A3489"/>
    <w:rsid w:val="007A49FA"/>
    <w:rsid w:val="007A7432"/>
    <w:rsid w:val="007B08EB"/>
    <w:rsid w:val="007B130C"/>
    <w:rsid w:val="007B2DD4"/>
    <w:rsid w:val="007B394D"/>
    <w:rsid w:val="007B7432"/>
    <w:rsid w:val="007B7485"/>
    <w:rsid w:val="007B7632"/>
    <w:rsid w:val="007C1C62"/>
    <w:rsid w:val="007C3117"/>
    <w:rsid w:val="007C4B51"/>
    <w:rsid w:val="007C4C2E"/>
    <w:rsid w:val="007C74B1"/>
    <w:rsid w:val="007C757D"/>
    <w:rsid w:val="007D018F"/>
    <w:rsid w:val="007D21E3"/>
    <w:rsid w:val="007D2EC2"/>
    <w:rsid w:val="007D387D"/>
    <w:rsid w:val="007D3E7C"/>
    <w:rsid w:val="007D4882"/>
    <w:rsid w:val="007D49C9"/>
    <w:rsid w:val="007D502E"/>
    <w:rsid w:val="007D7A36"/>
    <w:rsid w:val="007D7F56"/>
    <w:rsid w:val="007E08B4"/>
    <w:rsid w:val="007E08C5"/>
    <w:rsid w:val="007E1BA0"/>
    <w:rsid w:val="007E2671"/>
    <w:rsid w:val="007E30D1"/>
    <w:rsid w:val="007E6696"/>
    <w:rsid w:val="007E789C"/>
    <w:rsid w:val="007F029F"/>
    <w:rsid w:val="007F066C"/>
    <w:rsid w:val="007F06EA"/>
    <w:rsid w:val="007F1158"/>
    <w:rsid w:val="007F2CD6"/>
    <w:rsid w:val="007F3795"/>
    <w:rsid w:val="007F3CD8"/>
    <w:rsid w:val="007F4E3B"/>
    <w:rsid w:val="007F5CEF"/>
    <w:rsid w:val="007F73E4"/>
    <w:rsid w:val="007F78AD"/>
    <w:rsid w:val="008014F9"/>
    <w:rsid w:val="00801EB9"/>
    <w:rsid w:val="00803926"/>
    <w:rsid w:val="008050C2"/>
    <w:rsid w:val="00805413"/>
    <w:rsid w:val="0080652A"/>
    <w:rsid w:val="00811A08"/>
    <w:rsid w:val="00811E01"/>
    <w:rsid w:val="008123EE"/>
    <w:rsid w:val="00812CF4"/>
    <w:rsid w:val="008136F4"/>
    <w:rsid w:val="0081373C"/>
    <w:rsid w:val="00816B9D"/>
    <w:rsid w:val="00816FB1"/>
    <w:rsid w:val="0081750C"/>
    <w:rsid w:val="008175EB"/>
    <w:rsid w:val="008176D5"/>
    <w:rsid w:val="0082133C"/>
    <w:rsid w:val="00821459"/>
    <w:rsid w:val="00824C59"/>
    <w:rsid w:val="008255B8"/>
    <w:rsid w:val="00825749"/>
    <w:rsid w:val="008263F2"/>
    <w:rsid w:val="00826426"/>
    <w:rsid w:val="008269AF"/>
    <w:rsid w:val="008269B3"/>
    <w:rsid w:val="00826BFE"/>
    <w:rsid w:val="00827089"/>
    <w:rsid w:val="00827571"/>
    <w:rsid w:val="0083099E"/>
    <w:rsid w:val="00830ADF"/>
    <w:rsid w:val="008320A9"/>
    <w:rsid w:val="0083389C"/>
    <w:rsid w:val="008338DA"/>
    <w:rsid w:val="008343A4"/>
    <w:rsid w:val="00834538"/>
    <w:rsid w:val="00834BF4"/>
    <w:rsid w:val="008351DE"/>
    <w:rsid w:val="008356B5"/>
    <w:rsid w:val="00835A3A"/>
    <w:rsid w:val="008377A0"/>
    <w:rsid w:val="00840235"/>
    <w:rsid w:val="00840E11"/>
    <w:rsid w:val="00842056"/>
    <w:rsid w:val="00842E72"/>
    <w:rsid w:val="00842EC4"/>
    <w:rsid w:val="0084639A"/>
    <w:rsid w:val="00850BE4"/>
    <w:rsid w:val="008527AD"/>
    <w:rsid w:val="00857012"/>
    <w:rsid w:val="00861848"/>
    <w:rsid w:val="00861FE8"/>
    <w:rsid w:val="008623EE"/>
    <w:rsid w:val="00862EF5"/>
    <w:rsid w:val="0086381E"/>
    <w:rsid w:val="0086570F"/>
    <w:rsid w:val="0086791F"/>
    <w:rsid w:val="00871660"/>
    <w:rsid w:val="00871DB1"/>
    <w:rsid w:val="00872AAC"/>
    <w:rsid w:val="00874B54"/>
    <w:rsid w:val="00875042"/>
    <w:rsid w:val="008753CB"/>
    <w:rsid w:val="00875AA4"/>
    <w:rsid w:val="0087789D"/>
    <w:rsid w:val="00882003"/>
    <w:rsid w:val="00883512"/>
    <w:rsid w:val="00884098"/>
    <w:rsid w:val="00884E3A"/>
    <w:rsid w:val="00886933"/>
    <w:rsid w:val="00891571"/>
    <w:rsid w:val="00891B35"/>
    <w:rsid w:val="00892975"/>
    <w:rsid w:val="008933DA"/>
    <w:rsid w:val="008946F2"/>
    <w:rsid w:val="00895182"/>
    <w:rsid w:val="00896D36"/>
    <w:rsid w:val="00896F9C"/>
    <w:rsid w:val="008A3D44"/>
    <w:rsid w:val="008A496B"/>
    <w:rsid w:val="008A49CB"/>
    <w:rsid w:val="008A5FA5"/>
    <w:rsid w:val="008A6D79"/>
    <w:rsid w:val="008A7360"/>
    <w:rsid w:val="008A78AC"/>
    <w:rsid w:val="008B0D91"/>
    <w:rsid w:val="008B114F"/>
    <w:rsid w:val="008C1021"/>
    <w:rsid w:val="008C1C38"/>
    <w:rsid w:val="008C1F3B"/>
    <w:rsid w:val="008C2DF6"/>
    <w:rsid w:val="008C638E"/>
    <w:rsid w:val="008C67C9"/>
    <w:rsid w:val="008C76E2"/>
    <w:rsid w:val="008D0B44"/>
    <w:rsid w:val="008D17A9"/>
    <w:rsid w:val="008D39DB"/>
    <w:rsid w:val="008D45CF"/>
    <w:rsid w:val="008D56AA"/>
    <w:rsid w:val="008D5BCC"/>
    <w:rsid w:val="008D651C"/>
    <w:rsid w:val="008E2B07"/>
    <w:rsid w:val="008E2E66"/>
    <w:rsid w:val="008E423D"/>
    <w:rsid w:val="008E45DC"/>
    <w:rsid w:val="008E4D72"/>
    <w:rsid w:val="008E57C4"/>
    <w:rsid w:val="008E6616"/>
    <w:rsid w:val="008E669F"/>
    <w:rsid w:val="008F4541"/>
    <w:rsid w:val="008F48B7"/>
    <w:rsid w:val="00901BC1"/>
    <w:rsid w:val="00905418"/>
    <w:rsid w:val="00906D8F"/>
    <w:rsid w:val="00911BA6"/>
    <w:rsid w:val="009133CA"/>
    <w:rsid w:val="00913823"/>
    <w:rsid w:val="00913B3E"/>
    <w:rsid w:val="00914C20"/>
    <w:rsid w:val="00914F56"/>
    <w:rsid w:val="00915E74"/>
    <w:rsid w:val="00915FF0"/>
    <w:rsid w:val="00917574"/>
    <w:rsid w:val="00920E97"/>
    <w:rsid w:val="009219BD"/>
    <w:rsid w:val="00922E80"/>
    <w:rsid w:val="00925B45"/>
    <w:rsid w:val="00926414"/>
    <w:rsid w:val="00926D16"/>
    <w:rsid w:val="00927905"/>
    <w:rsid w:val="0093088D"/>
    <w:rsid w:val="00934469"/>
    <w:rsid w:val="00935436"/>
    <w:rsid w:val="009363E9"/>
    <w:rsid w:val="00936F47"/>
    <w:rsid w:val="009371F3"/>
    <w:rsid w:val="00942276"/>
    <w:rsid w:val="00942292"/>
    <w:rsid w:val="009439B4"/>
    <w:rsid w:val="00945E43"/>
    <w:rsid w:val="009460B9"/>
    <w:rsid w:val="00946ED9"/>
    <w:rsid w:val="009471C9"/>
    <w:rsid w:val="00947308"/>
    <w:rsid w:val="00947395"/>
    <w:rsid w:val="00947E9B"/>
    <w:rsid w:val="00947FE2"/>
    <w:rsid w:val="00951D64"/>
    <w:rsid w:val="00953468"/>
    <w:rsid w:val="00953BA3"/>
    <w:rsid w:val="00953DB5"/>
    <w:rsid w:val="0095409C"/>
    <w:rsid w:val="00954568"/>
    <w:rsid w:val="00956129"/>
    <w:rsid w:val="00956D30"/>
    <w:rsid w:val="00956D7D"/>
    <w:rsid w:val="00957C38"/>
    <w:rsid w:val="0096016D"/>
    <w:rsid w:val="00961C04"/>
    <w:rsid w:val="009636FD"/>
    <w:rsid w:val="00964870"/>
    <w:rsid w:val="009651E1"/>
    <w:rsid w:val="00965AE2"/>
    <w:rsid w:val="00966C5B"/>
    <w:rsid w:val="009702C5"/>
    <w:rsid w:val="00970406"/>
    <w:rsid w:val="00970B52"/>
    <w:rsid w:val="009716F9"/>
    <w:rsid w:val="0097291A"/>
    <w:rsid w:val="00973D51"/>
    <w:rsid w:val="00974866"/>
    <w:rsid w:val="0097496F"/>
    <w:rsid w:val="00982317"/>
    <w:rsid w:val="009836F4"/>
    <w:rsid w:val="009843EF"/>
    <w:rsid w:val="00984A57"/>
    <w:rsid w:val="00985443"/>
    <w:rsid w:val="0098571B"/>
    <w:rsid w:val="00986D65"/>
    <w:rsid w:val="0099176B"/>
    <w:rsid w:val="00992FCA"/>
    <w:rsid w:val="009935F8"/>
    <w:rsid w:val="0099566E"/>
    <w:rsid w:val="0099756F"/>
    <w:rsid w:val="009A1270"/>
    <w:rsid w:val="009A151C"/>
    <w:rsid w:val="009A2A29"/>
    <w:rsid w:val="009A3E0D"/>
    <w:rsid w:val="009A448D"/>
    <w:rsid w:val="009A6E6E"/>
    <w:rsid w:val="009A7AD2"/>
    <w:rsid w:val="009A7D6F"/>
    <w:rsid w:val="009B0835"/>
    <w:rsid w:val="009B2686"/>
    <w:rsid w:val="009B2F0B"/>
    <w:rsid w:val="009B307F"/>
    <w:rsid w:val="009B35E3"/>
    <w:rsid w:val="009B4592"/>
    <w:rsid w:val="009B4712"/>
    <w:rsid w:val="009B5367"/>
    <w:rsid w:val="009B54F5"/>
    <w:rsid w:val="009B6125"/>
    <w:rsid w:val="009B6221"/>
    <w:rsid w:val="009C055D"/>
    <w:rsid w:val="009C3638"/>
    <w:rsid w:val="009C6DAD"/>
    <w:rsid w:val="009C6DF5"/>
    <w:rsid w:val="009C72C9"/>
    <w:rsid w:val="009D0349"/>
    <w:rsid w:val="009D1AB8"/>
    <w:rsid w:val="009D1E52"/>
    <w:rsid w:val="009D24BC"/>
    <w:rsid w:val="009D2C73"/>
    <w:rsid w:val="009D2F0A"/>
    <w:rsid w:val="009D549E"/>
    <w:rsid w:val="009D5E5B"/>
    <w:rsid w:val="009D6661"/>
    <w:rsid w:val="009D6EB2"/>
    <w:rsid w:val="009E164E"/>
    <w:rsid w:val="009E174F"/>
    <w:rsid w:val="009E26DF"/>
    <w:rsid w:val="009E3907"/>
    <w:rsid w:val="009E3D38"/>
    <w:rsid w:val="009E3FF9"/>
    <w:rsid w:val="009F1E4B"/>
    <w:rsid w:val="009F2599"/>
    <w:rsid w:val="009F2D62"/>
    <w:rsid w:val="009F36B0"/>
    <w:rsid w:val="009F542C"/>
    <w:rsid w:val="009F6200"/>
    <w:rsid w:val="009F6D63"/>
    <w:rsid w:val="009F6E37"/>
    <w:rsid w:val="00A0009F"/>
    <w:rsid w:val="00A00D16"/>
    <w:rsid w:val="00A02A9E"/>
    <w:rsid w:val="00A035CC"/>
    <w:rsid w:val="00A03C74"/>
    <w:rsid w:val="00A04661"/>
    <w:rsid w:val="00A04CFA"/>
    <w:rsid w:val="00A06A6C"/>
    <w:rsid w:val="00A06BC7"/>
    <w:rsid w:val="00A07A27"/>
    <w:rsid w:val="00A07A3A"/>
    <w:rsid w:val="00A10448"/>
    <w:rsid w:val="00A113A5"/>
    <w:rsid w:val="00A11F28"/>
    <w:rsid w:val="00A13296"/>
    <w:rsid w:val="00A15CC5"/>
    <w:rsid w:val="00A15D8C"/>
    <w:rsid w:val="00A15FC7"/>
    <w:rsid w:val="00A17B94"/>
    <w:rsid w:val="00A17BD5"/>
    <w:rsid w:val="00A20951"/>
    <w:rsid w:val="00A21437"/>
    <w:rsid w:val="00A22617"/>
    <w:rsid w:val="00A24A68"/>
    <w:rsid w:val="00A26524"/>
    <w:rsid w:val="00A31169"/>
    <w:rsid w:val="00A31818"/>
    <w:rsid w:val="00A32214"/>
    <w:rsid w:val="00A338E6"/>
    <w:rsid w:val="00A37F1E"/>
    <w:rsid w:val="00A42613"/>
    <w:rsid w:val="00A4382D"/>
    <w:rsid w:val="00A4481B"/>
    <w:rsid w:val="00A45079"/>
    <w:rsid w:val="00A462C2"/>
    <w:rsid w:val="00A46600"/>
    <w:rsid w:val="00A46D26"/>
    <w:rsid w:val="00A47C21"/>
    <w:rsid w:val="00A500E8"/>
    <w:rsid w:val="00A53CCB"/>
    <w:rsid w:val="00A54B32"/>
    <w:rsid w:val="00A54CAF"/>
    <w:rsid w:val="00A54DD6"/>
    <w:rsid w:val="00A56E35"/>
    <w:rsid w:val="00A61EDF"/>
    <w:rsid w:val="00A65664"/>
    <w:rsid w:val="00A66B9F"/>
    <w:rsid w:val="00A673C5"/>
    <w:rsid w:val="00A71B27"/>
    <w:rsid w:val="00A739F2"/>
    <w:rsid w:val="00A75478"/>
    <w:rsid w:val="00A80B0D"/>
    <w:rsid w:val="00A82354"/>
    <w:rsid w:val="00A832C1"/>
    <w:rsid w:val="00A83846"/>
    <w:rsid w:val="00A855C0"/>
    <w:rsid w:val="00A87441"/>
    <w:rsid w:val="00A9018C"/>
    <w:rsid w:val="00A90B86"/>
    <w:rsid w:val="00A910D8"/>
    <w:rsid w:val="00A91365"/>
    <w:rsid w:val="00A91F9C"/>
    <w:rsid w:val="00A91FBD"/>
    <w:rsid w:val="00A96B34"/>
    <w:rsid w:val="00AA0BBB"/>
    <w:rsid w:val="00AA0F2C"/>
    <w:rsid w:val="00AA1B93"/>
    <w:rsid w:val="00AA1DA2"/>
    <w:rsid w:val="00AA1DCA"/>
    <w:rsid w:val="00AA2332"/>
    <w:rsid w:val="00AA3956"/>
    <w:rsid w:val="00AA3C8F"/>
    <w:rsid w:val="00AA69C9"/>
    <w:rsid w:val="00AB0D94"/>
    <w:rsid w:val="00AB2D70"/>
    <w:rsid w:val="00AB3D09"/>
    <w:rsid w:val="00AB4717"/>
    <w:rsid w:val="00AC0D68"/>
    <w:rsid w:val="00AC24EF"/>
    <w:rsid w:val="00AC3261"/>
    <w:rsid w:val="00AC3A8B"/>
    <w:rsid w:val="00AC3F86"/>
    <w:rsid w:val="00AC5B06"/>
    <w:rsid w:val="00AC60AD"/>
    <w:rsid w:val="00AC68F2"/>
    <w:rsid w:val="00AC719F"/>
    <w:rsid w:val="00AD09F4"/>
    <w:rsid w:val="00AD36B1"/>
    <w:rsid w:val="00AD461C"/>
    <w:rsid w:val="00AD5272"/>
    <w:rsid w:val="00AD6746"/>
    <w:rsid w:val="00AD7A89"/>
    <w:rsid w:val="00AE0866"/>
    <w:rsid w:val="00AE111A"/>
    <w:rsid w:val="00AE1202"/>
    <w:rsid w:val="00AE1D79"/>
    <w:rsid w:val="00AE3268"/>
    <w:rsid w:val="00AE351E"/>
    <w:rsid w:val="00AE35C1"/>
    <w:rsid w:val="00AE4EA9"/>
    <w:rsid w:val="00AE582A"/>
    <w:rsid w:val="00AE7728"/>
    <w:rsid w:val="00AF15B0"/>
    <w:rsid w:val="00AF2EAC"/>
    <w:rsid w:val="00AF3736"/>
    <w:rsid w:val="00AF5D2E"/>
    <w:rsid w:val="00AF6604"/>
    <w:rsid w:val="00AF715B"/>
    <w:rsid w:val="00AF72AB"/>
    <w:rsid w:val="00AF751D"/>
    <w:rsid w:val="00AF7C6E"/>
    <w:rsid w:val="00B00B16"/>
    <w:rsid w:val="00B00CB1"/>
    <w:rsid w:val="00B00E40"/>
    <w:rsid w:val="00B01ECD"/>
    <w:rsid w:val="00B03239"/>
    <w:rsid w:val="00B03F0D"/>
    <w:rsid w:val="00B04382"/>
    <w:rsid w:val="00B057D0"/>
    <w:rsid w:val="00B05A23"/>
    <w:rsid w:val="00B05B77"/>
    <w:rsid w:val="00B060B0"/>
    <w:rsid w:val="00B06113"/>
    <w:rsid w:val="00B11E54"/>
    <w:rsid w:val="00B122DC"/>
    <w:rsid w:val="00B129F7"/>
    <w:rsid w:val="00B12C9F"/>
    <w:rsid w:val="00B12EC1"/>
    <w:rsid w:val="00B15498"/>
    <w:rsid w:val="00B16FA9"/>
    <w:rsid w:val="00B1762B"/>
    <w:rsid w:val="00B201A1"/>
    <w:rsid w:val="00B23835"/>
    <w:rsid w:val="00B2400B"/>
    <w:rsid w:val="00B253A8"/>
    <w:rsid w:val="00B256A1"/>
    <w:rsid w:val="00B26395"/>
    <w:rsid w:val="00B26876"/>
    <w:rsid w:val="00B26E1C"/>
    <w:rsid w:val="00B26EE3"/>
    <w:rsid w:val="00B3286A"/>
    <w:rsid w:val="00B331ED"/>
    <w:rsid w:val="00B339D6"/>
    <w:rsid w:val="00B33ABA"/>
    <w:rsid w:val="00B348EF"/>
    <w:rsid w:val="00B35380"/>
    <w:rsid w:val="00B364AF"/>
    <w:rsid w:val="00B36F37"/>
    <w:rsid w:val="00B412D7"/>
    <w:rsid w:val="00B415F0"/>
    <w:rsid w:val="00B4421D"/>
    <w:rsid w:val="00B465C2"/>
    <w:rsid w:val="00B52C28"/>
    <w:rsid w:val="00B55896"/>
    <w:rsid w:val="00B57A06"/>
    <w:rsid w:val="00B63915"/>
    <w:rsid w:val="00B66B1A"/>
    <w:rsid w:val="00B718E2"/>
    <w:rsid w:val="00B73C35"/>
    <w:rsid w:val="00B75420"/>
    <w:rsid w:val="00B766C3"/>
    <w:rsid w:val="00B773E6"/>
    <w:rsid w:val="00B81ACA"/>
    <w:rsid w:val="00B84309"/>
    <w:rsid w:val="00B84773"/>
    <w:rsid w:val="00B84F88"/>
    <w:rsid w:val="00B85A96"/>
    <w:rsid w:val="00B8648B"/>
    <w:rsid w:val="00B8718E"/>
    <w:rsid w:val="00B91BBC"/>
    <w:rsid w:val="00B9240F"/>
    <w:rsid w:val="00B92B80"/>
    <w:rsid w:val="00B947A6"/>
    <w:rsid w:val="00B94A01"/>
    <w:rsid w:val="00B96739"/>
    <w:rsid w:val="00BA01C8"/>
    <w:rsid w:val="00BA42DE"/>
    <w:rsid w:val="00BA43F8"/>
    <w:rsid w:val="00BA4CC9"/>
    <w:rsid w:val="00BA6FCB"/>
    <w:rsid w:val="00BB1131"/>
    <w:rsid w:val="00BB2257"/>
    <w:rsid w:val="00BB26E3"/>
    <w:rsid w:val="00BB3611"/>
    <w:rsid w:val="00BB4A76"/>
    <w:rsid w:val="00BB565A"/>
    <w:rsid w:val="00BC0410"/>
    <w:rsid w:val="00BC1412"/>
    <w:rsid w:val="00BC2804"/>
    <w:rsid w:val="00BC3B68"/>
    <w:rsid w:val="00BC4452"/>
    <w:rsid w:val="00BC4CBF"/>
    <w:rsid w:val="00BC6441"/>
    <w:rsid w:val="00BC66DD"/>
    <w:rsid w:val="00BC6CED"/>
    <w:rsid w:val="00BD12CB"/>
    <w:rsid w:val="00BD1B1B"/>
    <w:rsid w:val="00BD2373"/>
    <w:rsid w:val="00BD3C02"/>
    <w:rsid w:val="00BD3F85"/>
    <w:rsid w:val="00BD4097"/>
    <w:rsid w:val="00BD4447"/>
    <w:rsid w:val="00BD4975"/>
    <w:rsid w:val="00BD68A1"/>
    <w:rsid w:val="00BD6AA3"/>
    <w:rsid w:val="00BD6F7E"/>
    <w:rsid w:val="00BD7222"/>
    <w:rsid w:val="00BE0455"/>
    <w:rsid w:val="00BE149B"/>
    <w:rsid w:val="00BE1BD4"/>
    <w:rsid w:val="00BE4B81"/>
    <w:rsid w:val="00BF0BC2"/>
    <w:rsid w:val="00BF1403"/>
    <w:rsid w:val="00BF3EFD"/>
    <w:rsid w:val="00BF496D"/>
    <w:rsid w:val="00BF6029"/>
    <w:rsid w:val="00C00C57"/>
    <w:rsid w:val="00C02147"/>
    <w:rsid w:val="00C02A13"/>
    <w:rsid w:val="00C0380E"/>
    <w:rsid w:val="00C05BAC"/>
    <w:rsid w:val="00C06470"/>
    <w:rsid w:val="00C06E6A"/>
    <w:rsid w:val="00C072C2"/>
    <w:rsid w:val="00C11FC9"/>
    <w:rsid w:val="00C16CAD"/>
    <w:rsid w:val="00C1711A"/>
    <w:rsid w:val="00C218FF"/>
    <w:rsid w:val="00C231D9"/>
    <w:rsid w:val="00C234CB"/>
    <w:rsid w:val="00C23A78"/>
    <w:rsid w:val="00C24F4A"/>
    <w:rsid w:val="00C24FF2"/>
    <w:rsid w:val="00C25A41"/>
    <w:rsid w:val="00C25B0C"/>
    <w:rsid w:val="00C26567"/>
    <w:rsid w:val="00C26997"/>
    <w:rsid w:val="00C278D0"/>
    <w:rsid w:val="00C27CDE"/>
    <w:rsid w:val="00C30E2A"/>
    <w:rsid w:val="00C37441"/>
    <w:rsid w:val="00C375CE"/>
    <w:rsid w:val="00C37801"/>
    <w:rsid w:val="00C37D91"/>
    <w:rsid w:val="00C405F7"/>
    <w:rsid w:val="00C4092D"/>
    <w:rsid w:val="00C40A99"/>
    <w:rsid w:val="00C40E44"/>
    <w:rsid w:val="00C474DA"/>
    <w:rsid w:val="00C520A5"/>
    <w:rsid w:val="00C523D7"/>
    <w:rsid w:val="00C5292F"/>
    <w:rsid w:val="00C534B3"/>
    <w:rsid w:val="00C55662"/>
    <w:rsid w:val="00C56CB9"/>
    <w:rsid w:val="00C5738F"/>
    <w:rsid w:val="00C57655"/>
    <w:rsid w:val="00C57EAB"/>
    <w:rsid w:val="00C64697"/>
    <w:rsid w:val="00C64A6E"/>
    <w:rsid w:val="00C65731"/>
    <w:rsid w:val="00C65C03"/>
    <w:rsid w:val="00C6694D"/>
    <w:rsid w:val="00C72216"/>
    <w:rsid w:val="00C74485"/>
    <w:rsid w:val="00C75AA0"/>
    <w:rsid w:val="00C76EB3"/>
    <w:rsid w:val="00C80C9B"/>
    <w:rsid w:val="00C81DA7"/>
    <w:rsid w:val="00C81FE2"/>
    <w:rsid w:val="00C8350F"/>
    <w:rsid w:val="00C835EA"/>
    <w:rsid w:val="00C83972"/>
    <w:rsid w:val="00C83B25"/>
    <w:rsid w:val="00C85923"/>
    <w:rsid w:val="00C874A8"/>
    <w:rsid w:val="00C87792"/>
    <w:rsid w:val="00C9048B"/>
    <w:rsid w:val="00C9545D"/>
    <w:rsid w:val="00C95D5A"/>
    <w:rsid w:val="00C961B6"/>
    <w:rsid w:val="00C96E08"/>
    <w:rsid w:val="00CA1611"/>
    <w:rsid w:val="00CA1B91"/>
    <w:rsid w:val="00CA204F"/>
    <w:rsid w:val="00CA3033"/>
    <w:rsid w:val="00CA4998"/>
    <w:rsid w:val="00CA49C7"/>
    <w:rsid w:val="00CA5734"/>
    <w:rsid w:val="00CA646F"/>
    <w:rsid w:val="00CB04B4"/>
    <w:rsid w:val="00CB1577"/>
    <w:rsid w:val="00CB1B44"/>
    <w:rsid w:val="00CB20C7"/>
    <w:rsid w:val="00CB292E"/>
    <w:rsid w:val="00CB32F9"/>
    <w:rsid w:val="00CB360D"/>
    <w:rsid w:val="00CB5BA1"/>
    <w:rsid w:val="00CB5FA3"/>
    <w:rsid w:val="00CB6C4F"/>
    <w:rsid w:val="00CC35DC"/>
    <w:rsid w:val="00CC3FE9"/>
    <w:rsid w:val="00CC5C9B"/>
    <w:rsid w:val="00CC66C4"/>
    <w:rsid w:val="00CC7310"/>
    <w:rsid w:val="00CD10B0"/>
    <w:rsid w:val="00CD38F9"/>
    <w:rsid w:val="00CD43CE"/>
    <w:rsid w:val="00CD4D74"/>
    <w:rsid w:val="00CD66B6"/>
    <w:rsid w:val="00CD79E6"/>
    <w:rsid w:val="00CE01DC"/>
    <w:rsid w:val="00CE06EC"/>
    <w:rsid w:val="00CE1537"/>
    <w:rsid w:val="00CE1732"/>
    <w:rsid w:val="00CE2586"/>
    <w:rsid w:val="00CE28EA"/>
    <w:rsid w:val="00CE3E9F"/>
    <w:rsid w:val="00CE4719"/>
    <w:rsid w:val="00CE52C9"/>
    <w:rsid w:val="00CE64AB"/>
    <w:rsid w:val="00CE712E"/>
    <w:rsid w:val="00CE7679"/>
    <w:rsid w:val="00CF0ABA"/>
    <w:rsid w:val="00CF1057"/>
    <w:rsid w:val="00CF257C"/>
    <w:rsid w:val="00CF3E21"/>
    <w:rsid w:val="00CF3F27"/>
    <w:rsid w:val="00CF4DA2"/>
    <w:rsid w:val="00CF50D2"/>
    <w:rsid w:val="00CF615B"/>
    <w:rsid w:val="00CF666F"/>
    <w:rsid w:val="00D00757"/>
    <w:rsid w:val="00D00F7F"/>
    <w:rsid w:val="00D014B2"/>
    <w:rsid w:val="00D01565"/>
    <w:rsid w:val="00D0259D"/>
    <w:rsid w:val="00D02D07"/>
    <w:rsid w:val="00D033DB"/>
    <w:rsid w:val="00D03437"/>
    <w:rsid w:val="00D07022"/>
    <w:rsid w:val="00D13590"/>
    <w:rsid w:val="00D13F73"/>
    <w:rsid w:val="00D20E7B"/>
    <w:rsid w:val="00D20FAE"/>
    <w:rsid w:val="00D228AF"/>
    <w:rsid w:val="00D22A6D"/>
    <w:rsid w:val="00D22FF8"/>
    <w:rsid w:val="00D26245"/>
    <w:rsid w:val="00D2735B"/>
    <w:rsid w:val="00D275D4"/>
    <w:rsid w:val="00D317FC"/>
    <w:rsid w:val="00D31805"/>
    <w:rsid w:val="00D3465D"/>
    <w:rsid w:val="00D3509A"/>
    <w:rsid w:val="00D36EB2"/>
    <w:rsid w:val="00D37ABB"/>
    <w:rsid w:val="00D41270"/>
    <w:rsid w:val="00D429F5"/>
    <w:rsid w:val="00D42D09"/>
    <w:rsid w:val="00D44042"/>
    <w:rsid w:val="00D44F25"/>
    <w:rsid w:val="00D45078"/>
    <w:rsid w:val="00D458D0"/>
    <w:rsid w:val="00D47997"/>
    <w:rsid w:val="00D501BC"/>
    <w:rsid w:val="00D5210F"/>
    <w:rsid w:val="00D52F2F"/>
    <w:rsid w:val="00D55CE6"/>
    <w:rsid w:val="00D56925"/>
    <w:rsid w:val="00D572E6"/>
    <w:rsid w:val="00D57D03"/>
    <w:rsid w:val="00D61ABE"/>
    <w:rsid w:val="00D61D19"/>
    <w:rsid w:val="00D62A9D"/>
    <w:rsid w:val="00D62E47"/>
    <w:rsid w:val="00D653B2"/>
    <w:rsid w:val="00D65A5A"/>
    <w:rsid w:val="00D664F8"/>
    <w:rsid w:val="00D66E66"/>
    <w:rsid w:val="00D67EE9"/>
    <w:rsid w:val="00D71126"/>
    <w:rsid w:val="00D72160"/>
    <w:rsid w:val="00D72273"/>
    <w:rsid w:val="00D7430B"/>
    <w:rsid w:val="00D74E41"/>
    <w:rsid w:val="00D77AD1"/>
    <w:rsid w:val="00D77DEE"/>
    <w:rsid w:val="00D801DB"/>
    <w:rsid w:val="00D80912"/>
    <w:rsid w:val="00D849AA"/>
    <w:rsid w:val="00D84C21"/>
    <w:rsid w:val="00D84C57"/>
    <w:rsid w:val="00D864E5"/>
    <w:rsid w:val="00D9147A"/>
    <w:rsid w:val="00D91B9B"/>
    <w:rsid w:val="00D91CAD"/>
    <w:rsid w:val="00D97DE2"/>
    <w:rsid w:val="00DA01DA"/>
    <w:rsid w:val="00DA1B97"/>
    <w:rsid w:val="00DA1B9A"/>
    <w:rsid w:val="00DA20D0"/>
    <w:rsid w:val="00DA28B7"/>
    <w:rsid w:val="00DA33AB"/>
    <w:rsid w:val="00DA4879"/>
    <w:rsid w:val="00DA5773"/>
    <w:rsid w:val="00DA5821"/>
    <w:rsid w:val="00DA66AC"/>
    <w:rsid w:val="00DA681D"/>
    <w:rsid w:val="00DA693B"/>
    <w:rsid w:val="00DA6EE7"/>
    <w:rsid w:val="00DA731C"/>
    <w:rsid w:val="00DA76CF"/>
    <w:rsid w:val="00DA7C2A"/>
    <w:rsid w:val="00DB0C45"/>
    <w:rsid w:val="00DB164D"/>
    <w:rsid w:val="00DB2771"/>
    <w:rsid w:val="00DB33CF"/>
    <w:rsid w:val="00DB429D"/>
    <w:rsid w:val="00DB46F3"/>
    <w:rsid w:val="00DB54F2"/>
    <w:rsid w:val="00DB558D"/>
    <w:rsid w:val="00DB7142"/>
    <w:rsid w:val="00DB7E3E"/>
    <w:rsid w:val="00DC02BD"/>
    <w:rsid w:val="00DC3082"/>
    <w:rsid w:val="00DC3221"/>
    <w:rsid w:val="00DC338F"/>
    <w:rsid w:val="00DC3BC5"/>
    <w:rsid w:val="00DC4D10"/>
    <w:rsid w:val="00DC5C12"/>
    <w:rsid w:val="00DC5DBD"/>
    <w:rsid w:val="00DC6240"/>
    <w:rsid w:val="00DC68FA"/>
    <w:rsid w:val="00DD0AB5"/>
    <w:rsid w:val="00DD0CC9"/>
    <w:rsid w:val="00DD1301"/>
    <w:rsid w:val="00DD1F5F"/>
    <w:rsid w:val="00DD5875"/>
    <w:rsid w:val="00DE2180"/>
    <w:rsid w:val="00DE21AB"/>
    <w:rsid w:val="00DE3685"/>
    <w:rsid w:val="00DE634B"/>
    <w:rsid w:val="00DE78DA"/>
    <w:rsid w:val="00DF2D45"/>
    <w:rsid w:val="00DF2FD1"/>
    <w:rsid w:val="00DF37E4"/>
    <w:rsid w:val="00DF3874"/>
    <w:rsid w:val="00DF42C9"/>
    <w:rsid w:val="00DF5A41"/>
    <w:rsid w:val="00DF6B95"/>
    <w:rsid w:val="00DF70CE"/>
    <w:rsid w:val="00E003C6"/>
    <w:rsid w:val="00E010C1"/>
    <w:rsid w:val="00E01CFA"/>
    <w:rsid w:val="00E01E04"/>
    <w:rsid w:val="00E01FFD"/>
    <w:rsid w:val="00E067FD"/>
    <w:rsid w:val="00E0756E"/>
    <w:rsid w:val="00E07DEC"/>
    <w:rsid w:val="00E10A96"/>
    <w:rsid w:val="00E10F76"/>
    <w:rsid w:val="00E1116D"/>
    <w:rsid w:val="00E114B1"/>
    <w:rsid w:val="00E126DF"/>
    <w:rsid w:val="00E13EE9"/>
    <w:rsid w:val="00E1509E"/>
    <w:rsid w:val="00E15120"/>
    <w:rsid w:val="00E15247"/>
    <w:rsid w:val="00E1581B"/>
    <w:rsid w:val="00E20DE3"/>
    <w:rsid w:val="00E2189F"/>
    <w:rsid w:val="00E23004"/>
    <w:rsid w:val="00E23463"/>
    <w:rsid w:val="00E23B7B"/>
    <w:rsid w:val="00E23D02"/>
    <w:rsid w:val="00E23DF5"/>
    <w:rsid w:val="00E24300"/>
    <w:rsid w:val="00E24D19"/>
    <w:rsid w:val="00E24D56"/>
    <w:rsid w:val="00E254BC"/>
    <w:rsid w:val="00E27532"/>
    <w:rsid w:val="00E27C62"/>
    <w:rsid w:val="00E27E1A"/>
    <w:rsid w:val="00E30C2D"/>
    <w:rsid w:val="00E31A79"/>
    <w:rsid w:val="00E31D72"/>
    <w:rsid w:val="00E321E8"/>
    <w:rsid w:val="00E3231C"/>
    <w:rsid w:val="00E32C28"/>
    <w:rsid w:val="00E33757"/>
    <w:rsid w:val="00E341CD"/>
    <w:rsid w:val="00E36491"/>
    <w:rsid w:val="00E41442"/>
    <w:rsid w:val="00E41B7A"/>
    <w:rsid w:val="00E421AE"/>
    <w:rsid w:val="00E4276D"/>
    <w:rsid w:val="00E43466"/>
    <w:rsid w:val="00E43F67"/>
    <w:rsid w:val="00E51660"/>
    <w:rsid w:val="00E5296D"/>
    <w:rsid w:val="00E5375D"/>
    <w:rsid w:val="00E5447C"/>
    <w:rsid w:val="00E5474F"/>
    <w:rsid w:val="00E5508F"/>
    <w:rsid w:val="00E56644"/>
    <w:rsid w:val="00E57343"/>
    <w:rsid w:val="00E57BFC"/>
    <w:rsid w:val="00E61177"/>
    <w:rsid w:val="00E61859"/>
    <w:rsid w:val="00E61FB6"/>
    <w:rsid w:val="00E63A8D"/>
    <w:rsid w:val="00E6558E"/>
    <w:rsid w:val="00E6667A"/>
    <w:rsid w:val="00E70156"/>
    <w:rsid w:val="00E72724"/>
    <w:rsid w:val="00E72FA0"/>
    <w:rsid w:val="00E760F1"/>
    <w:rsid w:val="00E80208"/>
    <w:rsid w:val="00E80D98"/>
    <w:rsid w:val="00E8447D"/>
    <w:rsid w:val="00E84651"/>
    <w:rsid w:val="00E84B9C"/>
    <w:rsid w:val="00E85446"/>
    <w:rsid w:val="00E854EF"/>
    <w:rsid w:val="00E85561"/>
    <w:rsid w:val="00E8619B"/>
    <w:rsid w:val="00E861FB"/>
    <w:rsid w:val="00E86205"/>
    <w:rsid w:val="00E86EA3"/>
    <w:rsid w:val="00E87D11"/>
    <w:rsid w:val="00E90444"/>
    <w:rsid w:val="00E9115B"/>
    <w:rsid w:val="00E9227B"/>
    <w:rsid w:val="00E9293A"/>
    <w:rsid w:val="00E93BB0"/>
    <w:rsid w:val="00E9501B"/>
    <w:rsid w:val="00E9504C"/>
    <w:rsid w:val="00E9662F"/>
    <w:rsid w:val="00E96B09"/>
    <w:rsid w:val="00E97C28"/>
    <w:rsid w:val="00E97E7D"/>
    <w:rsid w:val="00EA0348"/>
    <w:rsid w:val="00EA1B70"/>
    <w:rsid w:val="00EA1EA8"/>
    <w:rsid w:val="00EA1FFB"/>
    <w:rsid w:val="00EA2189"/>
    <w:rsid w:val="00EA28DA"/>
    <w:rsid w:val="00EA4DE0"/>
    <w:rsid w:val="00EA52FD"/>
    <w:rsid w:val="00EA6DA8"/>
    <w:rsid w:val="00EA71EB"/>
    <w:rsid w:val="00EA7D23"/>
    <w:rsid w:val="00EB0BF6"/>
    <w:rsid w:val="00EB1805"/>
    <w:rsid w:val="00EB1D57"/>
    <w:rsid w:val="00EB652E"/>
    <w:rsid w:val="00EB69FB"/>
    <w:rsid w:val="00EB7552"/>
    <w:rsid w:val="00EC1071"/>
    <w:rsid w:val="00EC120D"/>
    <w:rsid w:val="00EC1631"/>
    <w:rsid w:val="00EC6B70"/>
    <w:rsid w:val="00ED0FF8"/>
    <w:rsid w:val="00ED1453"/>
    <w:rsid w:val="00ED37CE"/>
    <w:rsid w:val="00ED3CCC"/>
    <w:rsid w:val="00ED3D6E"/>
    <w:rsid w:val="00EE00DF"/>
    <w:rsid w:val="00EE0D1A"/>
    <w:rsid w:val="00EE2916"/>
    <w:rsid w:val="00EE2B46"/>
    <w:rsid w:val="00EE30E5"/>
    <w:rsid w:val="00EE42C9"/>
    <w:rsid w:val="00EE5048"/>
    <w:rsid w:val="00EE5491"/>
    <w:rsid w:val="00EE5709"/>
    <w:rsid w:val="00EE65C3"/>
    <w:rsid w:val="00EE7D04"/>
    <w:rsid w:val="00EF22FB"/>
    <w:rsid w:val="00EF55FD"/>
    <w:rsid w:val="00EF6BDD"/>
    <w:rsid w:val="00EF6F9A"/>
    <w:rsid w:val="00EF7C69"/>
    <w:rsid w:val="00F019F3"/>
    <w:rsid w:val="00F02051"/>
    <w:rsid w:val="00F052EB"/>
    <w:rsid w:val="00F05995"/>
    <w:rsid w:val="00F07C27"/>
    <w:rsid w:val="00F07E16"/>
    <w:rsid w:val="00F07E54"/>
    <w:rsid w:val="00F10103"/>
    <w:rsid w:val="00F12063"/>
    <w:rsid w:val="00F12B63"/>
    <w:rsid w:val="00F13BAF"/>
    <w:rsid w:val="00F156F9"/>
    <w:rsid w:val="00F179DB"/>
    <w:rsid w:val="00F207C6"/>
    <w:rsid w:val="00F238C0"/>
    <w:rsid w:val="00F23F90"/>
    <w:rsid w:val="00F263F1"/>
    <w:rsid w:val="00F31E4B"/>
    <w:rsid w:val="00F327EC"/>
    <w:rsid w:val="00F350B7"/>
    <w:rsid w:val="00F353ED"/>
    <w:rsid w:val="00F3710D"/>
    <w:rsid w:val="00F374CA"/>
    <w:rsid w:val="00F41668"/>
    <w:rsid w:val="00F4258E"/>
    <w:rsid w:val="00F43BD5"/>
    <w:rsid w:val="00F45259"/>
    <w:rsid w:val="00F51624"/>
    <w:rsid w:val="00F53D70"/>
    <w:rsid w:val="00F567ED"/>
    <w:rsid w:val="00F5763F"/>
    <w:rsid w:val="00F57830"/>
    <w:rsid w:val="00F606A0"/>
    <w:rsid w:val="00F60BCA"/>
    <w:rsid w:val="00F6289B"/>
    <w:rsid w:val="00F6323B"/>
    <w:rsid w:val="00F6337C"/>
    <w:rsid w:val="00F63E87"/>
    <w:rsid w:val="00F6428A"/>
    <w:rsid w:val="00F64CCF"/>
    <w:rsid w:val="00F66154"/>
    <w:rsid w:val="00F679DB"/>
    <w:rsid w:val="00F7288C"/>
    <w:rsid w:val="00F7314E"/>
    <w:rsid w:val="00F73EEB"/>
    <w:rsid w:val="00F74DDB"/>
    <w:rsid w:val="00F76C16"/>
    <w:rsid w:val="00F77BD1"/>
    <w:rsid w:val="00F848D9"/>
    <w:rsid w:val="00F879F8"/>
    <w:rsid w:val="00F9175C"/>
    <w:rsid w:val="00F94DCE"/>
    <w:rsid w:val="00F95528"/>
    <w:rsid w:val="00F97646"/>
    <w:rsid w:val="00F97DDF"/>
    <w:rsid w:val="00FA07F1"/>
    <w:rsid w:val="00FA1F47"/>
    <w:rsid w:val="00FA258D"/>
    <w:rsid w:val="00FA41B6"/>
    <w:rsid w:val="00FA54DE"/>
    <w:rsid w:val="00FA5D67"/>
    <w:rsid w:val="00FA5E2D"/>
    <w:rsid w:val="00FA72B8"/>
    <w:rsid w:val="00FB0401"/>
    <w:rsid w:val="00FB170E"/>
    <w:rsid w:val="00FB1A99"/>
    <w:rsid w:val="00FB2643"/>
    <w:rsid w:val="00FB2E5E"/>
    <w:rsid w:val="00FB3379"/>
    <w:rsid w:val="00FB4234"/>
    <w:rsid w:val="00FB470B"/>
    <w:rsid w:val="00FB486D"/>
    <w:rsid w:val="00FB4936"/>
    <w:rsid w:val="00FB4E3D"/>
    <w:rsid w:val="00FB5147"/>
    <w:rsid w:val="00FB52CF"/>
    <w:rsid w:val="00FC0BB1"/>
    <w:rsid w:val="00FC3AC8"/>
    <w:rsid w:val="00FC52DE"/>
    <w:rsid w:val="00FD2B7F"/>
    <w:rsid w:val="00FD35E9"/>
    <w:rsid w:val="00FD37FB"/>
    <w:rsid w:val="00FD4070"/>
    <w:rsid w:val="00FD481B"/>
    <w:rsid w:val="00FD53A6"/>
    <w:rsid w:val="00FD57CD"/>
    <w:rsid w:val="00FD57EC"/>
    <w:rsid w:val="00FD5FF1"/>
    <w:rsid w:val="00FD7211"/>
    <w:rsid w:val="00FD75C0"/>
    <w:rsid w:val="00FD774E"/>
    <w:rsid w:val="00FE031E"/>
    <w:rsid w:val="00FE12F2"/>
    <w:rsid w:val="00FE14B6"/>
    <w:rsid w:val="00FE22CA"/>
    <w:rsid w:val="00FE3A7E"/>
    <w:rsid w:val="00FE4654"/>
    <w:rsid w:val="00FE543B"/>
    <w:rsid w:val="00FE62F8"/>
    <w:rsid w:val="00FE6734"/>
    <w:rsid w:val="00FE76E7"/>
    <w:rsid w:val="00FF2CA4"/>
    <w:rsid w:val="00FF3F3D"/>
    <w:rsid w:val="00FF5836"/>
    <w:rsid w:val="00FF65A8"/>
    <w:rsid w:val="00FF6663"/>
    <w:rsid w:val="00FF7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5AD4C"/>
  <w15:chartTrackingRefBased/>
  <w15:docId w15:val="{BAD2742E-6F46-4C4F-9DEE-B52998C17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A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947E9B"/>
    <w:pPr>
      <w:keepNext/>
      <w:keepLines/>
      <w:spacing w:before="240" w:line="360" w:lineRule="auto"/>
      <w:jc w:val="both"/>
      <w:outlineLvl w:val="0"/>
    </w:pPr>
    <w:rPr>
      <w:rFonts w:asciiTheme="majorHAnsi" w:eastAsiaTheme="majorEastAsia" w:hAnsiTheme="majorHAnsi" w:cstheme="majorBidi"/>
      <w:sz w:val="32"/>
      <w:szCs w:val="32"/>
      <w:lang w:val="en-US" w:eastAsia="en-U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47E9B"/>
    <w:pPr>
      <w:keepNext/>
      <w:keepLines/>
      <w:spacing w:before="40" w:after="120" w:line="360" w:lineRule="auto"/>
      <w:jc w:val="both"/>
      <w:outlineLvl w:val="1"/>
    </w:pPr>
    <w:rPr>
      <w:rFonts w:asciiTheme="majorHAnsi" w:eastAsiaTheme="majorEastAsia" w:hAnsiTheme="majorHAnsi" w:cstheme="majorBidi"/>
      <w:b/>
      <w:sz w:val="26"/>
      <w:szCs w:val="26"/>
      <w:lang w:val="en-US" w:eastAsia="en-U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47E9B"/>
    <w:pPr>
      <w:keepNext/>
      <w:keepLines/>
      <w:spacing w:before="240" w:after="240" w:line="360" w:lineRule="auto"/>
      <w:jc w:val="both"/>
      <w:outlineLvl w:val="2"/>
    </w:pPr>
    <w:rPr>
      <w:rFonts w:asciiTheme="majorHAnsi" w:eastAsiaTheme="majorEastAsia" w:hAnsiTheme="majorHAnsi" w:cstheme="majorBidi"/>
      <w:b/>
      <w:i/>
      <w:lang w:val="en-US" w:eastAsia="en-US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947E9B"/>
    <w:pPr>
      <w:keepNext/>
      <w:keepLines/>
      <w:spacing w:before="40" w:line="360" w:lineRule="auto"/>
      <w:jc w:val="both"/>
      <w:outlineLvl w:val="3"/>
    </w:pPr>
    <w:rPr>
      <w:rFonts w:asciiTheme="majorHAnsi" w:eastAsiaTheme="majorEastAsia" w:hAnsiTheme="majorHAnsi" w:cstheme="majorBidi"/>
      <w:i/>
      <w:iCs/>
      <w:szCs w:val="22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47E9B"/>
    <w:rPr>
      <w:rFonts w:asciiTheme="majorHAnsi" w:eastAsiaTheme="majorEastAsia" w:hAnsiTheme="majorHAnsi" w:cstheme="majorBidi"/>
      <w:sz w:val="32"/>
      <w:szCs w:val="3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947E9B"/>
    <w:rPr>
      <w:rFonts w:asciiTheme="majorHAnsi" w:eastAsiaTheme="majorEastAsia" w:hAnsiTheme="majorHAnsi" w:cstheme="majorBidi"/>
      <w:b/>
      <w:sz w:val="26"/>
      <w:szCs w:val="26"/>
      <w:lang w:val="en-US"/>
    </w:rPr>
  </w:style>
  <w:style w:type="character" w:customStyle="1" w:styleId="Ttulo3Car">
    <w:name w:val="Título 3 Car"/>
    <w:basedOn w:val="Fuentedeprrafopredeter"/>
    <w:link w:val="Ttulo3"/>
    <w:uiPriority w:val="9"/>
    <w:rsid w:val="00947E9B"/>
    <w:rPr>
      <w:rFonts w:asciiTheme="majorHAnsi" w:eastAsiaTheme="majorEastAsia" w:hAnsiTheme="majorHAnsi" w:cstheme="majorBidi"/>
      <w:b/>
      <w:i/>
      <w:sz w:val="24"/>
      <w:szCs w:val="24"/>
      <w:lang w:val="en-US"/>
    </w:rPr>
  </w:style>
  <w:style w:type="character" w:customStyle="1" w:styleId="Ttulo4Car">
    <w:name w:val="Título 4 Car"/>
    <w:basedOn w:val="Fuentedeprrafopredeter"/>
    <w:link w:val="Ttulo4"/>
    <w:uiPriority w:val="9"/>
    <w:rsid w:val="00947E9B"/>
    <w:rPr>
      <w:rFonts w:asciiTheme="majorHAnsi" w:eastAsiaTheme="majorEastAsia" w:hAnsiTheme="majorHAnsi" w:cstheme="majorBidi"/>
      <w:i/>
      <w:iCs/>
      <w:sz w:val="24"/>
      <w:lang w:val="en-US"/>
    </w:rPr>
  </w:style>
  <w:style w:type="paragraph" w:styleId="Bibliografa">
    <w:name w:val="Bibliography"/>
    <w:basedOn w:val="Normal"/>
    <w:next w:val="Normal"/>
    <w:uiPriority w:val="37"/>
    <w:unhideWhenUsed/>
    <w:rsid w:val="00947E9B"/>
    <w:pPr>
      <w:spacing w:line="480" w:lineRule="auto"/>
      <w:ind w:left="720" w:hanging="720"/>
      <w:jc w:val="both"/>
    </w:pPr>
    <w:rPr>
      <w:rFonts w:asciiTheme="minorHAnsi" w:eastAsiaTheme="minorHAnsi" w:hAnsiTheme="minorHAnsi" w:cstheme="minorBidi"/>
      <w:szCs w:val="22"/>
      <w:lang w:val="en-US" w:eastAsia="en-US"/>
    </w:rPr>
  </w:style>
  <w:style w:type="table" w:styleId="Tablaconcuadrcula">
    <w:name w:val="Table Grid"/>
    <w:basedOn w:val="Tablanormal"/>
    <w:uiPriority w:val="39"/>
    <w:rsid w:val="00947E9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947E9B"/>
    <w:pPr>
      <w:spacing w:after="0" w:line="240" w:lineRule="auto"/>
      <w:jc w:val="both"/>
    </w:pPr>
    <w:rPr>
      <w:sz w:val="24"/>
      <w:lang w:val="en-US"/>
    </w:rPr>
  </w:style>
  <w:style w:type="paragraph" w:customStyle="1" w:styleId="Figuras">
    <w:name w:val="Figuras"/>
    <w:basedOn w:val="Normal"/>
    <w:link w:val="FigurasCar"/>
    <w:qFormat/>
    <w:rsid w:val="00947E9B"/>
    <w:pPr>
      <w:spacing w:after="160" w:line="360" w:lineRule="auto"/>
      <w:jc w:val="both"/>
    </w:pPr>
    <w:rPr>
      <w:rFonts w:asciiTheme="minorHAnsi" w:eastAsiaTheme="minorHAnsi" w:hAnsiTheme="minorHAnsi" w:cstheme="minorBidi"/>
      <w:sz w:val="20"/>
      <w:szCs w:val="22"/>
      <w:lang w:val="en-US" w:eastAsia="en-US"/>
    </w:rPr>
  </w:style>
  <w:style w:type="character" w:customStyle="1" w:styleId="FigurasCar">
    <w:name w:val="Figuras Car"/>
    <w:basedOn w:val="Fuentedeprrafopredeter"/>
    <w:link w:val="Figuras"/>
    <w:rsid w:val="00947E9B"/>
    <w:rPr>
      <w:sz w:val="20"/>
      <w:lang w:val="en-US"/>
    </w:rPr>
  </w:style>
  <w:style w:type="paragraph" w:styleId="Prrafodelista">
    <w:name w:val="List Paragraph"/>
    <w:basedOn w:val="Normal"/>
    <w:uiPriority w:val="34"/>
    <w:qFormat/>
    <w:rsid w:val="00947E9B"/>
    <w:pPr>
      <w:spacing w:after="160" w:line="360" w:lineRule="auto"/>
      <w:ind w:left="720"/>
      <w:contextualSpacing/>
      <w:jc w:val="both"/>
    </w:pPr>
    <w:rPr>
      <w:rFonts w:asciiTheme="minorHAnsi" w:eastAsiaTheme="minorHAnsi" w:hAnsiTheme="minorHAnsi" w:cstheme="minorBidi"/>
      <w:szCs w:val="22"/>
      <w:lang w:val="en-US" w:eastAsia="en-US"/>
    </w:rPr>
  </w:style>
  <w:style w:type="character" w:styleId="Nmerodelnea">
    <w:name w:val="line number"/>
    <w:basedOn w:val="Fuentedeprrafopredeter"/>
    <w:uiPriority w:val="99"/>
    <w:semiHidden/>
    <w:unhideWhenUsed/>
    <w:rsid w:val="00947E9B"/>
  </w:style>
  <w:style w:type="character" w:styleId="Hipervnculo">
    <w:name w:val="Hyperlink"/>
    <w:basedOn w:val="Fuentedeprrafopredeter"/>
    <w:uiPriority w:val="99"/>
    <w:unhideWhenUsed/>
    <w:rsid w:val="00947E9B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47E9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47E9B"/>
    <w:pPr>
      <w:spacing w:after="160"/>
      <w:jc w:val="both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947E9B"/>
    <w:rPr>
      <w:sz w:val="20"/>
      <w:szCs w:val="20"/>
      <w:lang w:val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47E9B"/>
    <w:rPr>
      <w:b/>
      <w:bCs/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47E9B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47E9B"/>
    <w:pPr>
      <w:jc w:val="both"/>
    </w:pPr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47E9B"/>
    <w:rPr>
      <w:rFonts w:ascii="Segoe UI" w:hAnsi="Segoe UI" w:cs="Segoe UI"/>
      <w:sz w:val="18"/>
      <w:szCs w:val="18"/>
      <w:lang w:val="en-U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947E9B"/>
    <w:rPr>
      <w:rFonts w:ascii="Courier New" w:eastAsia="Times New Roman" w:hAnsi="Courier New" w:cs="Courier New"/>
      <w:sz w:val="20"/>
      <w:szCs w:val="20"/>
      <w:lang w:eastAsia="es-MX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947E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gnkrckgcgsb">
    <w:name w:val="gnkrckgcgsb"/>
    <w:basedOn w:val="Fuentedeprrafopredeter"/>
    <w:rsid w:val="00947E9B"/>
  </w:style>
  <w:style w:type="paragraph" w:styleId="Encabezado">
    <w:name w:val="header"/>
    <w:basedOn w:val="Normal"/>
    <w:link w:val="EncabezadoCar"/>
    <w:uiPriority w:val="99"/>
    <w:unhideWhenUsed/>
    <w:rsid w:val="00947E9B"/>
    <w:pPr>
      <w:tabs>
        <w:tab w:val="center" w:pos="4419"/>
        <w:tab w:val="right" w:pos="8838"/>
      </w:tabs>
      <w:jc w:val="both"/>
    </w:pPr>
    <w:rPr>
      <w:rFonts w:asciiTheme="minorHAnsi" w:eastAsiaTheme="minorHAnsi" w:hAnsiTheme="minorHAnsi" w:cstheme="minorBidi"/>
      <w:szCs w:val="2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947E9B"/>
    <w:rPr>
      <w:sz w:val="24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947E9B"/>
    <w:pPr>
      <w:tabs>
        <w:tab w:val="center" w:pos="4419"/>
        <w:tab w:val="right" w:pos="8838"/>
      </w:tabs>
      <w:jc w:val="both"/>
    </w:pPr>
    <w:rPr>
      <w:rFonts w:asciiTheme="minorHAnsi" w:eastAsiaTheme="minorHAnsi" w:hAnsiTheme="minorHAnsi" w:cstheme="minorBidi"/>
      <w:szCs w:val="22"/>
      <w:lang w:val="en-U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947E9B"/>
    <w:rPr>
      <w:sz w:val="24"/>
      <w:lang w:val="en-US"/>
    </w:rPr>
  </w:style>
  <w:style w:type="character" w:customStyle="1" w:styleId="tl8wme">
    <w:name w:val="tl8wme"/>
    <w:basedOn w:val="Fuentedeprrafopredeter"/>
    <w:rsid w:val="00AA1DA2"/>
  </w:style>
  <w:style w:type="paragraph" w:styleId="Revisin">
    <w:name w:val="Revision"/>
    <w:hidden/>
    <w:uiPriority w:val="99"/>
    <w:semiHidden/>
    <w:rsid w:val="006306D8"/>
    <w:pPr>
      <w:spacing w:after="0" w:line="240" w:lineRule="auto"/>
    </w:pPr>
    <w:rPr>
      <w:sz w:val="24"/>
      <w:lang w:val="en-US"/>
    </w:rPr>
  </w:style>
  <w:style w:type="paragraph" w:styleId="NormalWeb">
    <w:name w:val="Normal (Web)"/>
    <w:basedOn w:val="Normal"/>
    <w:uiPriority w:val="99"/>
    <w:unhideWhenUsed/>
    <w:rsid w:val="00DF42C9"/>
    <w:pPr>
      <w:spacing w:before="100" w:beforeAutospacing="1" w:after="100" w:afterAutospacing="1"/>
    </w:pPr>
  </w:style>
  <w:style w:type="character" w:customStyle="1" w:styleId="gd15mcfceub">
    <w:name w:val="gd15mcfceub"/>
    <w:basedOn w:val="Fuentedeprrafopredeter"/>
    <w:rsid w:val="00701FDC"/>
  </w:style>
  <w:style w:type="paragraph" w:customStyle="1" w:styleId="Bibliografa1">
    <w:name w:val="Bibliografía1"/>
    <w:basedOn w:val="Normal"/>
    <w:link w:val="BibliographyCar"/>
    <w:rsid w:val="00660CE9"/>
    <w:pPr>
      <w:spacing w:after="240"/>
      <w:ind w:left="720" w:hanging="720"/>
    </w:pPr>
    <w:rPr>
      <w:color w:val="000000" w:themeColor="text1"/>
      <w:lang w:val="en-US"/>
    </w:rPr>
  </w:style>
  <w:style w:type="character" w:customStyle="1" w:styleId="BibliographyCar">
    <w:name w:val="Bibliography Car"/>
    <w:basedOn w:val="Fuentedeprrafopredeter"/>
    <w:link w:val="Bibliografa1"/>
    <w:rsid w:val="00660CE9"/>
    <w:rPr>
      <w:rFonts w:ascii="Times New Roman" w:eastAsia="Times New Roman" w:hAnsi="Times New Roman" w:cs="Times New Roman"/>
      <w:color w:val="000000" w:themeColor="text1"/>
      <w:sz w:val="24"/>
      <w:szCs w:val="24"/>
      <w:lang w:val="en-US" w:eastAsia="es-MX"/>
    </w:rPr>
  </w:style>
  <w:style w:type="character" w:styleId="Mencinsinresolver">
    <w:name w:val="Unresolved Mention"/>
    <w:basedOn w:val="Fuentedeprrafopredeter"/>
    <w:uiPriority w:val="99"/>
    <w:semiHidden/>
    <w:unhideWhenUsed/>
    <w:rsid w:val="00E20DE3"/>
    <w:rPr>
      <w:color w:val="605E5C"/>
      <w:shd w:val="clear" w:color="auto" w:fill="E1DFDD"/>
    </w:rPr>
  </w:style>
  <w:style w:type="paragraph" w:customStyle="1" w:styleId="Bibliografa2">
    <w:name w:val="Bibliografía2"/>
    <w:basedOn w:val="Normal"/>
    <w:link w:val="BibliographyCar1"/>
    <w:rsid w:val="00AF2EAC"/>
    <w:pPr>
      <w:widowControl w:val="0"/>
      <w:autoSpaceDE w:val="0"/>
      <w:autoSpaceDN w:val="0"/>
      <w:adjustRightInd w:val="0"/>
      <w:spacing w:after="240"/>
      <w:ind w:left="720" w:hanging="720"/>
    </w:pPr>
    <w:rPr>
      <w:lang w:val="en-US"/>
    </w:rPr>
  </w:style>
  <w:style w:type="character" w:customStyle="1" w:styleId="BibliographyCar1">
    <w:name w:val="Bibliography Car1"/>
    <w:basedOn w:val="Fuentedeprrafopredeter"/>
    <w:link w:val="Bibliografa2"/>
    <w:rsid w:val="00AF2EAC"/>
    <w:rPr>
      <w:rFonts w:ascii="Times New Roman" w:eastAsia="Times New Roman" w:hAnsi="Times New Roman" w:cs="Times New Roman"/>
      <w:sz w:val="24"/>
      <w:szCs w:val="24"/>
      <w:lang w:val="en-US" w:eastAsia="es-MX"/>
    </w:rPr>
  </w:style>
  <w:style w:type="character" w:styleId="Hipervnculovisitado">
    <w:name w:val="FollowedHyperlink"/>
    <w:basedOn w:val="Fuentedeprrafopredeter"/>
    <w:uiPriority w:val="99"/>
    <w:semiHidden/>
    <w:unhideWhenUsed/>
    <w:rsid w:val="009E3907"/>
    <w:rPr>
      <w:color w:val="954F72" w:themeColor="followedHyperlink"/>
      <w:u w:val="single"/>
    </w:rPr>
  </w:style>
  <w:style w:type="paragraph" w:customStyle="1" w:styleId="Bibliografa3">
    <w:name w:val="Bibliografía3"/>
    <w:basedOn w:val="Normal"/>
    <w:link w:val="BibliographyCar2"/>
    <w:rsid w:val="00A20951"/>
    <w:pPr>
      <w:spacing w:line="480" w:lineRule="auto"/>
      <w:ind w:left="720" w:hanging="720"/>
    </w:pPr>
    <w:rPr>
      <w:color w:val="000000" w:themeColor="text1"/>
      <w:lang w:val="en-US"/>
    </w:rPr>
  </w:style>
  <w:style w:type="character" w:customStyle="1" w:styleId="BibliographyCar2">
    <w:name w:val="Bibliography Car2"/>
    <w:basedOn w:val="Fuentedeprrafopredeter"/>
    <w:link w:val="Bibliografa3"/>
    <w:rsid w:val="00A20951"/>
    <w:rPr>
      <w:rFonts w:ascii="Times New Roman" w:eastAsia="Times New Roman" w:hAnsi="Times New Roman" w:cs="Times New Roman"/>
      <w:color w:val="000000" w:themeColor="text1"/>
      <w:sz w:val="24"/>
      <w:szCs w:val="24"/>
      <w:lang w:val="en-US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0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5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0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4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6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97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829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2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80647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4724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41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825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3880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36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68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7162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362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822508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9832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726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620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703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6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5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500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943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064851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858512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3643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699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4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09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50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771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9931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156975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363064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773880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8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075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89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048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8138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7831987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064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06598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946291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8989777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449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15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3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991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40975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9189338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959299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805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19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23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948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474896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856733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67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44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53651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74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15126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247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30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3607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962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84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1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57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919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42076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309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54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82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946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3637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267062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170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922771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44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215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5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76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008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75168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8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896879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505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784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299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16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35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8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694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275449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2486863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388219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4119502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224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6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05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82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822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458999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106239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527600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05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0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5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030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772648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129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3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02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631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431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309375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6147933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095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7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1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705945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880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4657266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3671757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6541545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0505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24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195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419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47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6327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31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176767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3801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479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177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599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982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86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716516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999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108461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3271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50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215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0490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881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0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05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226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149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21411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897275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6959256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962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4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67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25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395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933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6977024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551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854382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66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0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0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5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3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2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1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0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2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8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34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23C2045-E6E3-934E-9215-96CDF43D912D}">
  <we:reference id="wa200001011" version="1.2.0.0" store="es-MX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D6C27-0AF3-4D59-AB33-DE35B6A9D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2</Words>
  <Characters>100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HP</cp:lastModifiedBy>
  <cp:revision>5</cp:revision>
  <cp:lastPrinted>2021-10-04T19:25:00Z</cp:lastPrinted>
  <dcterms:created xsi:type="dcterms:W3CDTF">2021-10-28T16:23:00Z</dcterms:created>
  <dcterms:modified xsi:type="dcterms:W3CDTF">2021-11-15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ZpgHa3s9"/&gt;&lt;style id="http://www.zotero.org/styles/peerj" hasBibliography="1" bibliographyStyleHasBeenSet="1"/&gt;&lt;prefs&gt;&lt;pref name="fieldType" value="Field"/&gt;&lt;pref name="automaticJournalAbbreviat</vt:lpwstr>
  </property>
  <property fmtid="{D5CDD505-2E9C-101B-9397-08002B2CF9AE}" pid="3" name="ZOTERO_PREF_2">
    <vt:lpwstr>ions" value="true"/&gt;&lt;pref name="dontAskDelayCitationUpdates" value="true"/&gt;&lt;/prefs&gt;&lt;/data&gt;</vt:lpwstr>
  </property>
  <property fmtid="{D5CDD505-2E9C-101B-9397-08002B2CF9AE}" pid="4" name="grammarly_documentId">
    <vt:lpwstr>documentId_4944</vt:lpwstr>
  </property>
  <property fmtid="{D5CDD505-2E9C-101B-9397-08002B2CF9AE}" pid="5" name="grammarly_documentContext">
    <vt:lpwstr>{"goals":[],"domain":"general","emotions":[],"dialect":"american"}</vt:lpwstr>
  </property>
</Properties>
</file>